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4DEC2" w14:textId="2A64930A" w:rsidR="00CC4B5C" w:rsidRPr="002A6E73" w:rsidRDefault="00CC4B5C" w:rsidP="002A6E73">
      <w:pPr>
        <w:pStyle w:val="Header"/>
        <w:jc w:val="both"/>
        <w:rPr>
          <w:rFonts w:cs="Arial"/>
          <w:szCs w:val="28"/>
        </w:rPr>
      </w:pPr>
      <w:r w:rsidRPr="002A6E73">
        <w:rPr>
          <w:rFonts w:cs="Arial"/>
          <w:szCs w:val="28"/>
        </w:rPr>
        <w:t xml:space="preserve">Health and </w:t>
      </w:r>
      <w:r w:rsidR="00535BF0">
        <w:rPr>
          <w:rFonts w:cs="Arial"/>
          <w:szCs w:val="28"/>
        </w:rPr>
        <w:t>S</w:t>
      </w:r>
      <w:r w:rsidRPr="002A6E73">
        <w:rPr>
          <w:rFonts w:cs="Arial"/>
          <w:szCs w:val="28"/>
        </w:rPr>
        <w:t xml:space="preserve">afety </w:t>
      </w:r>
      <w:r w:rsidR="00535BF0">
        <w:rPr>
          <w:rFonts w:cs="Arial"/>
          <w:szCs w:val="28"/>
        </w:rPr>
        <w:t>P</w:t>
      </w:r>
      <w:r w:rsidRPr="002A6E73">
        <w:rPr>
          <w:rFonts w:cs="Arial"/>
          <w:szCs w:val="28"/>
        </w:rPr>
        <w:t>olicy</w:t>
      </w:r>
    </w:p>
    <w:p w14:paraId="22D2911E" w14:textId="77777777" w:rsidR="00CC4B5C" w:rsidRPr="002A6E73" w:rsidRDefault="00CC4B5C" w:rsidP="002A6E73">
      <w:pPr>
        <w:jc w:val="both"/>
        <w:rPr>
          <w:rFonts w:cs="Arial"/>
          <w:b/>
          <w:sz w:val="22"/>
        </w:rPr>
      </w:pPr>
    </w:p>
    <w:p w14:paraId="0316012C" w14:textId="77777777" w:rsidR="00CC4B5C" w:rsidRPr="002A6E73" w:rsidRDefault="00B9693D" w:rsidP="002A6E73">
      <w:pPr>
        <w:tabs>
          <w:tab w:val="num" w:pos="1080"/>
        </w:tabs>
        <w:jc w:val="both"/>
        <w:rPr>
          <w:rFonts w:cs="Arial"/>
          <w:b/>
          <w:sz w:val="22"/>
        </w:rPr>
      </w:pPr>
      <w:r w:rsidRPr="002A6E73">
        <w:rPr>
          <w:rFonts w:cs="Arial"/>
          <w:b/>
          <w:sz w:val="22"/>
        </w:rPr>
        <w:t>Purpose</w:t>
      </w:r>
    </w:p>
    <w:p w14:paraId="785446A4" w14:textId="77777777" w:rsidR="0059729C" w:rsidRPr="002A6E73" w:rsidRDefault="0059729C" w:rsidP="002A6E73">
      <w:pPr>
        <w:jc w:val="both"/>
        <w:rPr>
          <w:rFonts w:cs="Arial"/>
          <w:sz w:val="22"/>
        </w:rPr>
      </w:pPr>
    </w:p>
    <w:p w14:paraId="7E379D38" w14:textId="32DAB58E" w:rsidR="00B9693D" w:rsidRPr="002A6E73" w:rsidRDefault="00CC4B5C" w:rsidP="002A6E73">
      <w:pPr>
        <w:jc w:val="both"/>
        <w:rPr>
          <w:rFonts w:cs="Arial"/>
          <w:sz w:val="22"/>
        </w:rPr>
      </w:pPr>
      <w:r w:rsidRPr="002A6E73">
        <w:rPr>
          <w:rFonts w:cs="Arial"/>
          <w:sz w:val="22"/>
        </w:rPr>
        <w:t>The p</w:t>
      </w:r>
      <w:r w:rsidR="00B9693D" w:rsidRPr="002A6E73">
        <w:rPr>
          <w:rFonts w:cs="Arial"/>
          <w:sz w:val="22"/>
        </w:rPr>
        <w:t xml:space="preserve">olicy, read in line with the </w:t>
      </w:r>
      <w:r w:rsidR="002A6E73">
        <w:rPr>
          <w:rFonts w:cs="Arial"/>
          <w:sz w:val="22"/>
        </w:rPr>
        <w:t>Company</w:t>
      </w:r>
      <w:r w:rsidR="00B9693D" w:rsidRPr="002A6E73">
        <w:rPr>
          <w:rFonts w:cs="Arial"/>
          <w:sz w:val="22"/>
        </w:rPr>
        <w:t xml:space="preserve">’s health and safety policy statement, outlines the responsibilities in relation to health and safety. </w:t>
      </w:r>
    </w:p>
    <w:p w14:paraId="36975BF1" w14:textId="77777777" w:rsidR="00B9693D" w:rsidRPr="002A6E73" w:rsidRDefault="00B9693D" w:rsidP="002A6E73">
      <w:pPr>
        <w:jc w:val="both"/>
        <w:rPr>
          <w:rFonts w:cs="Arial"/>
          <w:sz w:val="22"/>
        </w:rPr>
      </w:pPr>
    </w:p>
    <w:p w14:paraId="67AEFB00" w14:textId="77777777" w:rsidR="00B9693D" w:rsidRPr="002A6E73" w:rsidRDefault="00B9693D" w:rsidP="002A6E73">
      <w:pPr>
        <w:jc w:val="both"/>
        <w:rPr>
          <w:rFonts w:cs="Arial"/>
          <w:b/>
          <w:sz w:val="22"/>
        </w:rPr>
      </w:pPr>
      <w:r w:rsidRPr="002A6E73">
        <w:rPr>
          <w:rFonts w:cs="Arial"/>
          <w:b/>
          <w:sz w:val="22"/>
        </w:rPr>
        <w:t>Employer responsibilities</w:t>
      </w:r>
    </w:p>
    <w:p w14:paraId="7643EC8F" w14:textId="77777777" w:rsidR="0059729C" w:rsidRPr="002A6E73" w:rsidRDefault="0059729C" w:rsidP="002A6E73">
      <w:pPr>
        <w:jc w:val="both"/>
        <w:rPr>
          <w:rFonts w:cs="Arial"/>
          <w:sz w:val="22"/>
        </w:rPr>
      </w:pPr>
    </w:p>
    <w:p w14:paraId="3EE00FA8" w14:textId="6435928C" w:rsidR="00B9693D" w:rsidRPr="002A6E73" w:rsidRDefault="00B9693D" w:rsidP="002A6E73">
      <w:pPr>
        <w:jc w:val="both"/>
        <w:rPr>
          <w:rStyle w:val="Bold"/>
          <w:rFonts w:cs="Arial"/>
          <w:b w:val="0"/>
          <w:color w:val="000000" w:themeColor="text1"/>
          <w:sz w:val="22"/>
        </w:rPr>
      </w:pPr>
      <w:r w:rsidRPr="002A6E73">
        <w:rPr>
          <w:rFonts w:cs="Arial"/>
          <w:sz w:val="22"/>
          <w:highlight w:val="yellow"/>
        </w:rPr>
        <w:t>[Insert job title]</w:t>
      </w:r>
      <w:r w:rsidRPr="002A6E73">
        <w:rPr>
          <w:rFonts w:cs="Arial"/>
          <w:sz w:val="22"/>
        </w:rPr>
        <w:t xml:space="preserve"> </w:t>
      </w:r>
      <w:r w:rsidRPr="002A6E73">
        <w:rPr>
          <w:rStyle w:val="Bold"/>
          <w:rFonts w:cs="Arial"/>
          <w:b w:val="0"/>
          <w:color w:val="000000" w:themeColor="text1"/>
          <w:sz w:val="22"/>
        </w:rPr>
        <w:t>is the designated person with overall responsibility for ensuring our compliance with Health and Safety legislation. They will ensure that:</w:t>
      </w:r>
    </w:p>
    <w:p w14:paraId="34C58602" w14:textId="77777777" w:rsidR="00B9693D" w:rsidRPr="002A6E73" w:rsidRDefault="00B9693D" w:rsidP="002A6E73">
      <w:pPr>
        <w:jc w:val="both"/>
        <w:rPr>
          <w:rFonts w:cs="Arial"/>
          <w:sz w:val="22"/>
        </w:rPr>
      </w:pPr>
    </w:p>
    <w:p w14:paraId="18B2DCBC" w14:textId="77777777" w:rsidR="00B9693D" w:rsidRPr="002A6E73" w:rsidRDefault="00B9693D" w:rsidP="002A6E73">
      <w:pPr>
        <w:pStyle w:val="ListParagraph"/>
        <w:numPr>
          <w:ilvl w:val="0"/>
          <w:numId w:val="18"/>
        </w:numPr>
        <w:jc w:val="both"/>
        <w:rPr>
          <w:rFonts w:cs="Arial"/>
          <w:color w:val="000000" w:themeColor="text1"/>
          <w:sz w:val="22"/>
        </w:rPr>
      </w:pPr>
      <w:r w:rsidRPr="002A6E73">
        <w:rPr>
          <w:rFonts w:cs="Arial"/>
          <w:color w:val="000000" w:themeColor="text1"/>
          <w:sz w:val="22"/>
        </w:rPr>
        <w:t>our Health and Safety policy documentation and Health and Safety Management System are implemented, monitored, developed, communicated effectively, reviewed and amended as required</w:t>
      </w:r>
    </w:p>
    <w:p w14:paraId="20CAE241" w14:textId="77777777" w:rsidR="00B9693D" w:rsidRPr="002A6E73" w:rsidRDefault="00B9693D" w:rsidP="002A6E73">
      <w:pPr>
        <w:pStyle w:val="ListParagraph"/>
        <w:numPr>
          <w:ilvl w:val="0"/>
          <w:numId w:val="18"/>
        </w:numPr>
        <w:jc w:val="both"/>
        <w:rPr>
          <w:rFonts w:cs="Arial"/>
          <w:color w:val="000000" w:themeColor="text1"/>
          <w:sz w:val="22"/>
        </w:rPr>
      </w:pPr>
      <w:r w:rsidRPr="002A6E73">
        <w:rPr>
          <w:rFonts w:cs="Arial"/>
          <w:color w:val="000000" w:themeColor="text1"/>
          <w:sz w:val="22"/>
        </w:rPr>
        <w:t>a health and safety plan of continuous improvement is created and progress monitored</w:t>
      </w:r>
    </w:p>
    <w:p w14:paraId="225695CE" w14:textId="77777777" w:rsidR="00B9693D" w:rsidRPr="002A6E73" w:rsidRDefault="00B9693D" w:rsidP="002A6E73">
      <w:pPr>
        <w:pStyle w:val="ListParagraph"/>
        <w:numPr>
          <w:ilvl w:val="0"/>
          <w:numId w:val="18"/>
        </w:numPr>
        <w:jc w:val="both"/>
        <w:rPr>
          <w:rFonts w:cs="Arial"/>
          <w:color w:val="000000" w:themeColor="text1"/>
          <w:sz w:val="22"/>
        </w:rPr>
      </w:pPr>
      <w:r w:rsidRPr="002A6E73">
        <w:rPr>
          <w:rFonts w:cs="Arial"/>
          <w:color w:val="000000" w:themeColor="text1"/>
          <w:sz w:val="22"/>
        </w:rPr>
        <w:t>staff understand the allocated responsibilities for health and safety defined in this policy</w:t>
      </w:r>
    </w:p>
    <w:p w14:paraId="6EBDD088" w14:textId="77777777" w:rsidR="00B9693D" w:rsidRPr="002A6E73" w:rsidRDefault="00B9693D" w:rsidP="002A6E73">
      <w:pPr>
        <w:pStyle w:val="ListParagraph"/>
        <w:numPr>
          <w:ilvl w:val="0"/>
          <w:numId w:val="18"/>
        </w:numPr>
        <w:jc w:val="both"/>
        <w:rPr>
          <w:rFonts w:cs="Arial"/>
          <w:color w:val="000000" w:themeColor="text1"/>
          <w:sz w:val="22"/>
        </w:rPr>
      </w:pPr>
      <w:r w:rsidRPr="002A6E73">
        <w:rPr>
          <w:rFonts w:cs="Arial"/>
          <w:color w:val="000000" w:themeColor="text1"/>
          <w:sz w:val="22"/>
        </w:rPr>
        <w:t>suitable and sufficient funds, people, materials and equipment are provided to meet all health and safety requirements</w:t>
      </w:r>
    </w:p>
    <w:p w14:paraId="02F5E34D" w14:textId="77777777" w:rsidR="00B9693D" w:rsidRPr="002A6E73" w:rsidRDefault="00B9693D" w:rsidP="002A6E73">
      <w:pPr>
        <w:pStyle w:val="ListParagraph"/>
        <w:numPr>
          <w:ilvl w:val="0"/>
          <w:numId w:val="18"/>
        </w:numPr>
        <w:jc w:val="both"/>
        <w:rPr>
          <w:rFonts w:cs="Arial"/>
          <w:color w:val="000000" w:themeColor="text1"/>
          <w:sz w:val="22"/>
        </w:rPr>
      </w:pPr>
      <w:r w:rsidRPr="002A6E73">
        <w:rPr>
          <w:rFonts w:cs="Arial"/>
          <w:color w:val="000000" w:themeColor="text1"/>
          <w:sz w:val="22"/>
        </w:rPr>
        <w:t>adequate insurance cover is provided and renewed</w:t>
      </w:r>
    </w:p>
    <w:p w14:paraId="2E1DB80C" w14:textId="77777777" w:rsidR="00B9693D" w:rsidRPr="002A6E73" w:rsidRDefault="00B9693D" w:rsidP="002A6E73">
      <w:pPr>
        <w:pStyle w:val="ListParagraph"/>
        <w:numPr>
          <w:ilvl w:val="0"/>
          <w:numId w:val="18"/>
        </w:numPr>
        <w:jc w:val="both"/>
        <w:rPr>
          <w:rFonts w:cs="Arial"/>
          <w:color w:val="000000" w:themeColor="text1"/>
          <w:sz w:val="22"/>
        </w:rPr>
      </w:pPr>
      <w:r w:rsidRPr="002A6E73">
        <w:rPr>
          <w:rFonts w:cs="Arial"/>
          <w:color w:val="000000" w:themeColor="text1"/>
          <w:sz w:val="22"/>
        </w:rPr>
        <w:t>competent persons are appointed to provide health and safety assistance and advice</w:t>
      </w:r>
    </w:p>
    <w:p w14:paraId="452A6B3E" w14:textId="77777777" w:rsidR="00B9693D" w:rsidRPr="002A6E73" w:rsidRDefault="00B9693D" w:rsidP="002A6E73">
      <w:pPr>
        <w:pStyle w:val="ListParagraph"/>
        <w:numPr>
          <w:ilvl w:val="0"/>
          <w:numId w:val="18"/>
        </w:numPr>
        <w:jc w:val="both"/>
        <w:rPr>
          <w:rFonts w:cs="Arial"/>
          <w:color w:val="000000" w:themeColor="text1"/>
          <w:sz w:val="22"/>
        </w:rPr>
      </w:pPr>
      <w:r w:rsidRPr="002A6E73">
        <w:rPr>
          <w:rFonts w:cs="Arial"/>
          <w:color w:val="000000" w:themeColor="text1"/>
          <w:sz w:val="22"/>
        </w:rPr>
        <w:t>an adequate system of maintenance exists and operates to keep premises, plant and work equipment in a safe condition</w:t>
      </w:r>
    </w:p>
    <w:p w14:paraId="076113ED" w14:textId="77777777" w:rsidR="00B9693D" w:rsidRPr="002A6E73" w:rsidRDefault="00B9693D" w:rsidP="002A6E73">
      <w:pPr>
        <w:pStyle w:val="ListParagraph"/>
        <w:numPr>
          <w:ilvl w:val="0"/>
          <w:numId w:val="18"/>
        </w:numPr>
        <w:jc w:val="both"/>
        <w:rPr>
          <w:rFonts w:cs="Arial"/>
          <w:color w:val="000000" w:themeColor="text1"/>
          <w:sz w:val="22"/>
        </w:rPr>
      </w:pPr>
      <w:r w:rsidRPr="002A6E73">
        <w:rPr>
          <w:rFonts w:cs="Arial"/>
          <w:color w:val="000000" w:themeColor="text1"/>
          <w:sz w:val="22"/>
        </w:rPr>
        <w:t>they communicate and consult with staff on health and safety issues</w:t>
      </w:r>
    </w:p>
    <w:p w14:paraId="32461BE1" w14:textId="77777777" w:rsidR="00B9693D" w:rsidRPr="002A6E73" w:rsidRDefault="00B9693D" w:rsidP="002A6E73">
      <w:pPr>
        <w:pStyle w:val="ListParagraph"/>
        <w:numPr>
          <w:ilvl w:val="0"/>
          <w:numId w:val="18"/>
        </w:numPr>
        <w:jc w:val="both"/>
        <w:rPr>
          <w:rFonts w:cs="Arial"/>
          <w:color w:val="000000" w:themeColor="text1"/>
          <w:sz w:val="22"/>
        </w:rPr>
      </w:pPr>
      <w:r w:rsidRPr="002A6E73">
        <w:rPr>
          <w:rFonts w:cs="Arial"/>
          <w:color w:val="000000" w:themeColor="text1"/>
          <w:sz w:val="22"/>
        </w:rPr>
        <w:t>an effective training programme is established to ensure staff are competent to carry out their work in a safe manner</w:t>
      </w:r>
    </w:p>
    <w:p w14:paraId="46A843BB" w14:textId="77777777" w:rsidR="00B9693D" w:rsidRPr="002A6E73" w:rsidRDefault="00B9693D" w:rsidP="002A6E73">
      <w:pPr>
        <w:pStyle w:val="ListParagraph"/>
        <w:numPr>
          <w:ilvl w:val="0"/>
          <w:numId w:val="18"/>
        </w:numPr>
        <w:jc w:val="both"/>
        <w:rPr>
          <w:rFonts w:cs="Arial"/>
          <w:color w:val="000000" w:themeColor="text1"/>
          <w:sz w:val="22"/>
        </w:rPr>
      </w:pPr>
      <w:r w:rsidRPr="002A6E73">
        <w:rPr>
          <w:rFonts w:cs="Arial"/>
          <w:color w:val="000000" w:themeColor="text1"/>
          <w:sz w:val="22"/>
        </w:rPr>
        <w:t>the monitoring activities required by this system are undertaken</w:t>
      </w:r>
    </w:p>
    <w:p w14:paraId="403B313A" w14:textId="7BA8F51C" w:rsidR="00B9693D" w:rsidRPr="002A6E73" w:rsidRDefault="00B9693D" w:rsidP="002A6E73">
      <w:pPr>
        <w:pStyle w:val="ListParagraph"/>
        <w:numPr>
          <w:ilvl w:val="0"/>
          <w:numId w:val="18"/>
        </w:numPr>
        <w:jc w:val="both"/>
        <w:rPr>
          <w:rStyle w:val="Redtext"/>
          <w:rFonts w:cs="Arial"/>
          <w:color w:val="000000" w:themeColor="text1"/>
          <w:sz w:val="22"/>
        </w:rPr>
      </w:pPr>
      <w:r w:rsidRPr="002A6E73">
        <w:rPr>
          <w:rStyle w:val="Redtext"/>
          <w:rFonts w:cs="Arial"/>
          <w:color w:val="000000" w:themeColor="text1"/>
          <w:sz w:val="22"/>
        </w:rPr>
        <w:t>effective contingency plans are in place with a designated competent person in charge of the planning and control measures for situations involving imminent danger</w:t>
      </w:r>
    </w:p>
    <w:p w14:paraId="1BD03DF1" w14:textId="51327FDD" w:rsidR="00ED2887" w:rsidRPr="002A6E73" w:rsidRDefault="00ED2887" w:rsidP="002A6E73">
      <w:pPr>
        <w:pStyle w:val="ListParagraph"/>
        <w:numPr>
          <w:ilvl w:val="0"/>
          <w:numId w:val="18"/>
        </w:numPr>
        <w:jc w:val="both"/>
        <w:rPr>
          <w:rFonts w:cs="Arial"/>
          <w:color w:val="000000" w:themeColor="text1"/>
          <w:sz w:val="22"/>
        </w:rPr>
      </w:pPr>
      <w:r w:rsidRPr="002A6E73">
        <w:rPr>
          <w:rStyle w:val="Redtext"/>
          <w:rFonts w:cs="Arial"/>
          <w:color w:val="000000" w:themeColor="text1"/>
          <w:sz w:val="22"/>
        </w:rPr>
        <w:t>adequate training, information, instruction and supervision is provided to ensure that work is conducted safely</w:t>
      </w:r>
    </w:p>
    <w:p w14:paraId="39DC652C" w14:textId="77777777" w:rsidR="00B9693D" w:rsidRPr="002A6E73" w:rsidRDefault="00B9693D" w:rsidP="002A6E73">
      <w:pPr>
        <w:pStyle w:val="ListParagraph"/>
        <w:numPr>
          <w:ilvl w:val="0"/>
          <w:numId w:val="18"/>
        </w:numPr>
        <w:jc w:val="both"/>
        <w:rPr>
          <w:rStyle w:val="Redtext"/>
          <w:rFonts w:cs="Arial"/>
          <w:color w:val="000000" w:themeColor="text1"/>
          <w:sz w:val="22"/>
        </w:rPr>
      </w:pPr>
      <w:r w:rsidRPr="002A6E73">
        <w:rPr>
          <w:rStyle w:val="Redtext"/>
          <w:rFonts w:cs="Arial"/>
          <w:color w:val="000000" w:themeColor="text1"/>
          <w:sz w:val="22"/>
        </w:rPr>
        <w:t>health and safety objectives are set and their achievement is measured and reported in the annual report.</w:t>
      </w:r>
    </w:p>
    <w:p w14:paraId="5722206D" w14:textId="77777777" w:rsidR="00B9693D" w:rsidRPr="002A6E73" w:rsidRDefault="00B9693D" w:rsidP="002A6E73">
      <w:pPr>
        <w:jc w:val="both"/>
        <w:rPr>
          <w:rFonts w:cs="Arial"/>
          <w:color w:val="000000" w:themeColor="text1"/>
          <w:sz w:val="22"/>
        </w:rPr>
      </w:pPr>
    </w:p>
    <w:p w14:paraId="5342CE76" w14:textId="77777777" w:rsidR="00B9693D" w:rsidRPr="002A6E73" w:rsidRDefault="006422E6" w:rsidP="002A6E73">
      <w:pPr>
        <w:jc w:val="both"/>
        <w:rPr>
          <w:rFonts w:cs="Arial"/>
          <w:b/>
          <w:color w:val="000000" w:themeColor="text1"/>
          <w:sz w:val="22"/>
        </w:rPr>
      </w:pPr>
      <w:r w:rsidRPr="002A6E73">
        <w:rPr>
          <w:rFonts w:cs="Arial"/>
          <w:b/>
          <w:color w:val="000000" w:themeColor="text1"/>
          <w:sz w:val="22"/>
        </w:rPr>
        <w:t>Management</w:t>
      </w:r>
      <w:r w:rsidR="00B9693D" w:rsidRPr="002A6E73">
        <w:rPr>
          <w:rFonts w:cs="Arial"/>
          <w:b/>
          <w:color w:val="000000" w:themeColor="text1"/>
          <w:sz w:val="22"/>
        </w:rPr>
        <w:t xml:space="preserve"> responsibilities</w:t>
      </w:r>
    </w:p>
    <w:p w14:paraId="0E933010" w14:textId="77777777" w:rsidR="0059729C" w:rsidRPr="002A6E73" w:rsidRDefault="0059729C" w:rsidP="002A6E73">
      <w:pPr>
        <w:jc w:val="both"/>
        <w:rPr>
          <w:rFonts w:cs="Arial"/>
          <w:color w:val="000000" w:themeColor="text1"/>
          <w:sz w:val="22"/>
        </w:rPr>
      </w:pPr>
    </w:p>
    <w:p w14:paraId="44F76F0A" w14:textId="51283557" w:rsidR="00B9693D" w:rsidRPr="002A6E73" w:rsidRDefault="006422E6" w:rsidP="002A6E73">
      <w:pPr>
        <w:jc w:val="both"/>
        <w:rPr>
          <w:rFonts w:cs="Arial"/>
          <w:color w:val="000000" w:themeColor="text1"/>
          <w:sz w:val="22"/>
        </w:rPr>
      </w:pPr>
      <w:r w:rsidRPr="002A6E73">
        <w:rPr>
          <w:rFonts w:cs="Arial"/>
          <w:color w:val="000000" w:themeColor="text1"/>
          <w:sz w:val="22"/>
        </w:rPr>
        <w:t>M</w:t>
      </w:r>
      <w:r w:rsidR="00B9693D" w:rsidRPr="002A6E73">
        <w:rPr>
          <w:rFonts w:cs="Arial"/>
          <w:color w:val="000000" w:themeColor="text1"/>
          <w:sz w:val="22"/>
        </w:rPr>
        <w:t>anagers will ensure that in their areas of control:</w:t>
      </w:r>
    </w:p>
    <w:p w14:paraId="636BBB3B" w14:textId="77777777" w:rsidR="00B9693D" w:rsidRPr="002A6E73" w:rsidRDefault="00B9693D" w:rsidP="002A6E73">
      <w:pPr>
        <w:jc w:val="both"/>
        <w:rPr>
          <w:rFonts w:cs="Arial"/>
          <w:color w:val="000000" w:themeColor="text1"/>
          <w:sz w:val="22"/>
        </w:rPr>
      </w:pPr>
    </w:p>
    <w:p w14:paraId="36FAB627" w14:textId="14269591"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t>they actively lead the implementation of our Health and Safety Policy</w:t>
      </w:r>
      <w:r w:rsidR="00C90AF8">
        <w:rPr>
          <w:rFonts w:cs="Arial"/>
          <w:color w:val="000000" w:themeColor="text1"/>
          <w:sz w:val="22"/>
        </w:rPr>
        <w:t xml:space="preserve"> </w:t>
      </w:r>
      <w:r w:rsidR="00C90AF8" w:rsidRPr="002A6E73">
        <w:rPr>
          <w:rFonts w:cs="Arial"/>
          <w:color w:val="000000" w:themeColor="text1"/>
          <w:sz w:val="22"/>
        </w:rPr>
        <w:t>and Health and Safety Management System</w:t>
      </w:r>
    </w:p>
    <w:p w14:paraId="4B2AC957" w14:textId="77777777"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t>they supervise their staff to ensure that they work safely, providing increased supervision for new and young workers</w:t>
      </w:r>
    </w:p>
    <w:p w14:paraId="437AD9E9" w14:textId="77777777"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t>safe systems of work are developed and implemented</w:t>
      </w:r>
    </w:p>
    <w:p w14:paraId="5B06882C" w14:textId="3A6CD15F"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t>risk assessments are completed, recorded and regularly reviewed covering all processes and activities where a risk to health and safety exists. The significant findings of these assessments are brought to the attention of staff</w:t>
      </w:r>
      <w:r w:rsidR="00ED2887" w:rsidRPr="002A6E73">
        <w:rPr>
          <w:rFonts w:cs="Arial"/>
          <w:color w:val="000000" w:themeColor="text1"/>
          <w:sz w:val="22"/>
        </w:rPr>
        <w:t>, contractors, visitors and members of the public</w:t>
      </w:r>
      <w:r w:rsidRPr="002A6E73">
        <w:rPr>
          <w:rFonts w:cs="Arial"/>
          <w:color w:val="000000" w:themeColor="text1"/>
          <w:sz w:val="22"/>
        </w:rPr>
        <w:t xml:space="preserve"> who may be affected</w:t>
      </w:r>
    </w:p>
    <w:p w14:paraId="24A2F998" w14:textId="77777777"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t>adequate resources are allocated to implement the safety policy and meet all safety requirements</w:t>
      </w:r>
    </w:p>
    <w:p w14:paraId="1B4E0E7E" w14:textId="77777777"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t>the health and safety plan of continuous improvement is progressed and scheduled actions are completed on time and validated</w:t>
      </w:r>
    </w:p>
    <w:p w14:paraId="1C8EBC2F" w14:textId="77777777"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lastRenderedPageBreak/>
        <w:t>accidents, ill health and 'near miss' incidents at work are investigated, recorded and reported</w:t>
      </w:r>
    </w:p>
    <w:p w14:paraId="2AD62AB2" w14:textId="77777777"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t>they communicate and consult with staff on health and safety issues</w:t>
      </w:r>
    </w:p>
    <w:p w14:paraId="7530BD69" w14:textId="77777777"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t>they encourage staff to report hazards and raise health and safety concerns</w:t>
      </w:r>
    </w:p>
    <w:p w14:paraId="69DF61AC" w14:textId="77777777"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t>safety training for staff is identified, undertaken and recorded to ensure staff are competent to carry out their work in a safe manner</w:t>
      </w:r>
    </w:p>
    <w:p w14:paraId="39B2FF7E" w14:textId="77777777"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t>issues concerning safety raised by anyone are thoroughly investigated and, when necessary, further effective controls implemented and communicated to staff</w:t>
      </w:r>
    </w:p>
    <w:p w14:paraId="23004FDB" w14:textId="77777777"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t>welfare facilities are provided and maintained in a satisfactory state</w:t>
      </w:r>
    </w:p>
    <w:p w14:paraId="5E04382F" w14:textId="77777777"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t>premises, plant and work equipment are maintained in a safe condition</w:t>
      </w:r>
    </w:p>
    <w:p w14:paraId="62EC42AE" w14:textId="77777777" w:rsidR="00B9693D" w:rsidRPr="002A6E73" w:rsidRDefault="00B9693D" w:rsidP="002A6E73">
      <w:pPr>
        <w:pStyle w:val="ListParagraph"/>
        <w:numPr>
          <w:ilvl w:val="0"/>
          <w:numId w:val="20"/>
        </w:numPr>
        <w:jc w:val="both"/>
        <w:rPr>
          <w:rFonts w:cs="Arial"/>
          <w:color w:val="000000" w:themeColor="text1"/>
          <w:sz w:val="22"/>
        </w:rPr>
      </w:pPr>
      <w:r w:rsidRPr="002A6E73">
        <w:rPr>
          <w:rStyle w:val="Redtext"/>
          <w:rFonts w:cs="Arial"/>
          <w:color w:val="000000" w:themeColor="text1"/>
          <w:sz w:val="22"/>
        </w:rPr>
        <w:t>statutory examinations are planned, completed and recorded</w:t>
      </w:r>
    </w:p>
    <w:p w14:paraId="1CC704B9" w14:textId="77777777"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t>any safety issues that cannot be dealt with are referred to a senior manager for action</w:t>
      </w:r>
    </w:p>
    <w:p w14:paraId="1A0CFC2F" w14:textId="77777777"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t>health and safety rules are followed by all</w:t>
      </w:r>
    </w:p>
    <w:p w14:paraId="7F335BC8" w14:textId="77777777" w:rsidR="00B9693D" w:rsidRPr="002A6E73" w:rsidRDefault="00B9693D" w:rsidP="002A6E73">
      <w:pPr>
        <w:pStyle w:val="ListParagraph"/>
        <w:numPr>
          <w:ilvl w:val="0"/>
          <w:numId w:val="20"/>
        </w:numPr>
        <w:jc w:val="both"/>
        <w:rPr>
          <w:rFonts w:cs="Arial"/>
          <w:color w:val="000000" w:themeColor="text1"/>
          <w:sz w:val="22"/>
        </w:rPr>
      </w:pPr>
      <w:r w:rsidRPr="002A6E73">
        <w:rPr>
          <w:rFonts w:cs="Arial"/>
          <w:color w:val="000000" w:themeColor="text1"/>
          <w:sz w:val="22"/>
        </w:rPr>
        <w:t>the monitoring and checking activities required by this system are completed.</w:t>
      </w:r>
    </w:p>
    <w:p w14:paraId="7054F726" w14:textId="77777777" w:rsidR="00B9693D" w:rsidRPr="002A6E73" w:rsidRDefault="00B9693D" w:rsidP="002A6E73">
      <w:pPr>
        <w:jc w:val="both"/>
        <w:rPr>
          <w:rFonts w:cs="Arial"/>
          <w:color w:val="000000" w:themeColor="text1"/>
          <w:sz w:val="22"/>
        </w:rPr>
      </w:pPr>
    </w:p>
    <w:p w14:paraId="069A5170" w14:textId="77777777" w:rsidR="00B9693D" w:rsidRPr="002A6E73" w:rsidRDefault="00B9693D" w:rsidP="002A6E73">
      <w:pPr>
        <w:jc w:val="both"/>
        <w:rPr>
          <w:rFonts w:cs="Arial"/>
          <w:b/>
          <w:color w:val="000000" w:themeColor="text1"/>
          <w:sz w:val="22"/>
        </w:rPr>
      </w:pPr>
      <w:r w:rsidRPr="002A6E73">
        <w:rPr>
          <w:rFonts w:cs="Arial"/>
          <w:b/>
          <w:color w:val="000000" w:themeColor="text1"/>
          <w:sz w:val="22"/>
        </w:rPr>
        <w:t>Supervisor responsibilities</w:t>
      </w:r>
    </w:p>
    <w:p w14:paraId="51BE9035" w14:textId="77777777" w:rsidR="0059729C" w:rsidRPr="002A6E73" w:rsidRDefault="0059729C" w:rsidP="002A6E73">
      <w:pPr>
        <w:jc w:val="both"/>
        <w:rPr>
          <w:rFonts w:cs="Arial"/>
          <w:color w:val="000000" w:themeColor="text1"/>
          <w:sz w:val="22"/>
        </w:rPr>
      </w:pPr>
    </w:p>
    <w:p w14:paraId="6932E710" w14:textId="42AF14D2" w:rsidR="00B9693D" w:rsidRPr="002A6E73" w:rsidRDefault="006422E6" w:rsidP="002A6E73">
      <w:pPr>
        <w:jc w:val="both"/>
        <w:rPr>
          <w:rFonts w:cs="Arial"/>
          <w:color w:val="000000" w:themeColor="text1"/>
          <w:sz w:val="22"/>
        </w:rPr>
      </w:pPr>
      <w:r w:rsidRPr="002A6E73">
        <w:rPr>
          <w:rFonts w:cs="Arial"/>
          <w:color w:val="000000" w:themeColor="text1"/>
          <w:sz w:val="22"/>
        </w:rPr>
        <w:t>Supervisors will ensure that in their areas of control:</w:t>
      </w:r>
    </w:p>
    <w:p w14:paraId="60D7458D" w14:textId="77777777" w:rsidR="006422E6" w:rsidRPr="002A6E73" w:rsidRDefault="006422E6" w:rsidP="002A6E73">
      <w:pPr>
        <w:jc w:val="both"/>
        <w:rPr>
          <w:rFonts w:cs="Arial"/>
          <w:color w:val="000000" w:themeColor="text1"/>
          <w:sz w:val="22"/>
        </w:rPr>
      </w:pPr>
    </w:p>
    <w:p w14:paraId="3D940BEA" w14:textId="77777777" w:rsidR="006422E6" w:rsidRPr="002A6E73" w:rsidRDefault="006422E6" w:rsidP="002A6E73">
      <w:pPr>
        <w:pStyle w:val="ListParagraph"/>
        <w:numPr>
          <w:ilvl w:val="0"/>
          <w:numId w:val="22"/>
        </w:numPr>
        <w:jc w:val="both"/>
        <w:rPr>
          <w:rFonts w:cs="Arial"/>
          <w:color w:val="000000" w:themeColor="text1"/>
          <w:sz w:val="22"/>
        </w:rPr>
      </w:pPr>
      <w:r w:rsidRPr="002A6E73">
        <w:rPr>
          <w:rFonts w:cs="Arial"/>
          <w:color w:val="000000" w:themeColor="text1"/>
          <w:sz w:val="22"/>
        </w:rPr>
        <w:t>they implement our Health and Safety Policy and Health and Safety Management System</w:t>
      </w:r>
    </w:p>
    <w:p w14:paraId="7399D3BD" w14:textId="77777777" w:rsidR="006422E6" w:rsidRPr="002A6E73" w:rsidRDefault="006422E6" w:rsidP="002A6E73">
      <w:pPr>
        <w:pStyle w:val="ListParagraph"/>
        <w:numPr>
          <w:ilvl w:val="0"/>
          <w:numId w:val="22"/>
        </w:numPr>
        <w:jc w:val="both"/>
        <w:rPr>
          <w:rFonts w:cs="Arial"/>
          <w:color w:val="000000" w:themeColor="text1"/>
          <w:sz w:val="22"/>
        </w:rPr>
      </w:pPr>
      <w:r w:rsidRPr="002A6E73">
        <w:rPr>
          <w:rFonts w:cs="Arial"/>
          <w:color w:val="000000" w:themeColor="text1"/>
          <w:sz w:val="22"/>
        </w:rPr>
        <w:t>they supervise their staff to ensure that they work safely, providing increased supervision for new and young workers</w:t>
      </w:r>
    </w:p>
    <w:p w14:paraId="6F5D01A7" w14:textId="77777777" w:rsidR="006422E6" w:rsidRPr="002A6E73" w:rsidRDefault="006422E6" w:rsidP="002A6E73">
      <w:pPr>
        <w:pStyle w:val="ListParagraph"/>
        <w:numPr>
          <w:ilvl w:val="0"/>
          <w:numId w:val="22"/>
        </w:numPr>
        <w:jc w:val="both"/>
        <w:rPr>
          <w:rFonts w:cs="Arial"/>
          <w:color w:val="000000" w:themeColor="text1"/>
          <w:sz w:val="22"/>
        </w:rPr>
      </w:pPr>
      <w:r w:rsidRPr="002A6E73">
        <w:rPr>
          <w:rFonts w:cs="Arial"/>
          <w:color w:val="000000" w:themeColor="text1"/>
          <w:sz w:val="22"/>
        </w:rPr>
        <w:t>they communicate and consult with staff on health and safety issues.</w:t>
      </w:r>
    </w:p>
    <w:p w14:paraId="5E155795" w14:textId="77777777" w:rsidR="006422E6" w:rsidRPr="002A6E73" w:rsidRDefault="006422E6" w:rsidP="002A6E73">
      <w:pPr>
        <w:pStyle w:val="ListParagraph"/>
        <w:numPr>
          <w:ilvl w:val="0"/>
          <w:numId w:val="22"/>
        </w:numPr>
        <w:jc w:val="both"/>
        <w:rPr>
          <w:rFonts w:cs="Arial"/>
          <w:color w:val="000000" w:themeColor="text1"/>
          <w:sz w:val="22"/>
        </w:rPr>
      </w:pPr>
      <w:r w:rsidRPr="002A6E73">
        <w:rPr>
          <w:rFonts w:cs="Arial"/>
          <w:color w:val="000000" w:themeColor="text1"/>
          <w:sz w:val="22"/>
        </w:rPr>
        <w:t>health and safety rules are followed by all</w:t>
      </w:r>
    </w:p>
    <w:p w14:paraId="73CDC8F7" w14:textId="77777777" w:rsidR="006422E6" w:rsidRPr="002A6E73" w:rsidRDefault="006422E6" w:rsidP="002A6E73">
      <w:pPr>
        <w:pStyle w:val="ListParagraph"/>
        <w:numPr>
          <w:ilvl w:val="0"/>
          <w:numId w:val="22"/>
        </w:numPr>
        <w:jc w:val="both"/>
        <w:rPr>
          <w:rFonts w:cs="Arial"/>
          <w:color w:val="000000" w:themeColor="text1"/>
          <w:sz w:val="22"/>
        </w:rPr>
      </w:pPr>
      <w:r w:rsidRPr="002A6E73">
        <w:rPr>
          <w:rFonts w:cs="Arial"/>
          <w:color w:val="000000" w:themeColor="text1"/>
          <w:sz w:val="22"/>
        </w:rPr>
        <w:t>health and safety checklists required by this system are completed at the designated frequencies</w:t>
      </w:r>
    </w:p>
    <w:p w14:paraId="38A3A3C4" w14:textId="77777777" w:rsidR="006422E6" w:rsidRPr="002A6E73" w:rsidRDefault="006422E6" w:rsidP="002A6E73">
      <w:pPr>
        <w:pStyle w:val="ListParagraph"/>
        <w:numPr>
          <w:ilvl w:val="0"/>
          <w:numId w:val="22"/>
        </w:numPr>
        <w:jc w:val="both"/>
        <w:rPr>
          <w:rFonts w:cs="Arial"/>
          <w:color w:val="000000" w:themeColor="text1"/>
          <w:sz w:val="22"/>
        </w:rPr>
      </w:pPr>
      <w:r w:rsidRPr="002A6E73">
        <w:rPr>
          <w:rFonts w:cs="Arial"/>
          <w:color w:val="000000" w:themeColor="text1"/>
          <w:sz w:val="22"/>
        </w:rPr>
        <w:t>the health and safety plan of continuous improvement is progressed, actions completed, and any problems are reported to a manager. Scheduled actions are completed on time and validated</w:t>
      </w:r>
    </w:p>
    <w:p w14:paraId="78CE6FBD" w14:textId="77777777" w:rsidR="006422E6" w:rsidRPr="002A6E73" w:rsidRDefault="006422E6" w:rsidP="002A6E73">
      <w:pPr>
        <w:pStyle w:val="ListParagraph"/>
        <w:numPr>
          <w:ilvl w:val="0"/>
          <w:numId w:val="22"/>
        </w:numPr>
        <w:jc w:val="both"/>
        <w:rPr>
          <w:rFonts w:cs="Arial"/>
          <w:color w:val="000000" w:themeColor="text1"/>
          <w:sz w:val="22"/>
        </w:rPr>
      </w:pPr>
      <w:r w:rsidRPr="002A6E73">
        <w:rPr>
          <w:rFonts w:cs="Arial"/>
          <w:color w:val="000000" w:themeColor="text1"/>
          <w:sz w:val="22"/>
        </w:rPr>
        <w:t>they encourage staff to report hazards and raise health and safety concerns.</w:t>
      </w:r>
    </w:p>
    <w:p w14:paraId="22A1A830" w14:textId="77777777" w:rsidR="006422E6" w:rsidRPr="002A6E73" w:rsidRDefault="006422E6" w:rsidP="002A6E73">
      <w:pPr>
        <w:pStyle w:val="ListParagraph"/>
        <w:numPr>
          <w:ilvl w:val="0"/>
          <w:numId w:val="22"/>
        </w:numPr>
        <w:jc w:val="both"/>
        <w:rPr>
          <w:rFonts w:cs="Arial"/>
          <w:color w:val="000000" w:themeColor="text1"/>
          <w:sz w:val="22"/>
        </w:rPr>
      </w:pPr>
      <w:r w:rsidRPr="002A6E73">
        <w:rPr>
          <w:rFonts w:cs="Arial"/>
          <w:color w:val="000000" w:themeColor="text1"/>
          <w:sz w:val="22"/>
        </w:rPr>
        <w:t>issues concerning safety raised by anyone are thoroughly investigated and, when necessary, further effective controls implemented and communicated to staff</w:t>
      </w:r>
    </w:p>
    <w:p w14:paraId="2EBDFD19" w14:textId="77777777" w:rsidR="006422E6" w:rsidRPr="002A6E73" w:rsidRDefault="006422E6" w:rsidP="002A6E73">
      <w:pPr>
        <w:pStyle w:val="ListParagraph"/>
        <w:numPr>
          <w:ilvl w:val="0"/>
          <w:numId w:val="22"/>
        </w:numPr>
        <w:jc w:val="both"/>
        <w:rPr>
          <w:rFonts w:cs="Arial"/>
          <w:color w:val="000000" w:themeColor="text1"/>
          <w:sz w:val="22"/>
        </w:rPr>
      </w:pPr>
      <w:r w:rsidRPr="002A6E73">
        <w:rPr>
          <w:rFonts w:cs="Arial"/>
          <w:color w:val="000000" w:themeColor="text1"/>
          <w:sz w:val="22"/>
        </w:rPr>
        <w:t>any safety issues that cannot be dealt with are referred to a senior manager for action</w:t>
      </w:r>
    </w:p>
    <w:p w14:paraId="49A382BF" w14:textId="77777777" w:rsidR="006422E6" w:rsidRPr="002A6E73" w:rsidRDefault="006422E6" w:rsidP="002A6E73">
      <w:pPr>
        <w:pStyle w:val="ListParagraph"/>
        <w:numPr>
          <w:ilvl w:val="0"/>
          <w:numId w:val="22"/>
        </w:numPr>
        <w:jc w:val="both"/>
        <w:rPr>
          <w:rFonts w:cs="Arial"/>
          <w:color w:val="000000" w:themeColor="text1"/>
          <w:sz w:val="22"/>
        </w:rPr>
      </w:pPr>
      <w:r w:rsidRPr="002A6E73">
        <w:rPr>
          <w:rFonts w:cs="Arial"/>
          <w:color w:val="000000" w:themeColor="text1"/>
          <w:sz w:val="22"/>
        </w:rPr>
        <w:t>safety training for staff is identified, undertaken and recorded to ensure they are competent to carry out their work in a safe manner</w:t>
      </w:r>
    </w:p>
    <w:p w14:paraId="20DBAAFC" w14:textId="77777777" w:rsidR="006422E6" w:rsidRPr="002A6E73" w:rsidRDefault="006422E6" w:rsidP="002A6E73">
      <w:pPr>
        <w:pStyle w:val="ListParagraph"/>
        <w:numPr>
          <w:ilvl w:val="0"/>
          <w:numId w:val="22"/>
        </w:numPr>
        <w:jc w:val="both"/>
        <w:rPr>
          <w:rFonts w:cs="Arial"/>
          <w:color w:val="000000" w:themeColor="text1"/>
          <w:sz w:val="22"/>
        </w:rPr>
      </w:pPr>
      <w:r w:rsidRPr="002A6E73">
        <w:rPr>
          <w:rFonts w:cs="Arial"/>
          <w:color w:val="000000" w:themeColor="text1"/>
          <w:sz w:val="22"/>
        </w:rPr>
        <w:t>safe systems of work are developed and implemented</w:t>
      </w:r>
    </w:p>
    <w:p w14:paraId="263B57F8" w14:textId="77777777" w:rsidR="006422E6" w:rsidRPr="002A6E73" w:rsidRDefault="006422E6" w:rsidP="002A6E73">
      <w:pPr>
        <w:pStyle w:val="ListParagraph"/>
        <w:numPr>
          <w:ilvl w:val="0"/>
          <w:numId w:val="22"/>
        </w:numPr>
        <w:jc w:val="both"/>
        <w:rPr>
          <w:rFonts w:cs="Arial"/>
          <w:color w:val="000000" w:themeColor="text1"/>
          <w:sz w:val="22"/>
        </w:rPr>
      </w:pPr>
      <w:r w:rsidRPr="002A6E73">
        <w:rPr>
          <w:rFonts w:cs="Arial"/>
          <w:color w:val="000000" w:themeColor="text1"/>
          <w:sz w:val="22"/>
        </w:rPr>
        <w:t>accidents, ill health and 'near miss' incidents at work are investigated, recorded and reported</w:t>
      </w:r>
    </w:p>
    <w:p w14:paraId="4DAA9770" w14:textId="77777777" w:rsidR="006422E6" w:rsidRPr="002A6E73" w:rsidRDefault="006422E6" w:rsidP="002A6E73">
      <w:pPr>
        <w:pStyle w:val="ListParagraph"/>
        <w:numPr>
          <w:ilvl w:val="0"/>
          <w:numId w:val="22"/>
        </w:numPr>
        <w:jc w:val="both"/>
        <w:rPr>
          <w:rFonts w:cs="Arial"/>
          <w:color w:val="000000" w:themeColor="text1"/>
          <w:sz w:val="22"/>
        </w:rPr>
      </w:pPr>
      <w:r w:rsidRPr="002A6E73">
        <w:rPr>
          <w:rStyle w:val="Redtext"/>
          <w:rFonts w:cs="Arial"/>
          <w:color w:val="000000" w:themeColor="text1"/>
          <w:sz w:val="22"/>
        </w:rPr>
        <w:t>personal protective equipment is readily available and maintained, and relevant staff are aware of the correct use of this and the procedures for replacement</w:t>
      </w:r>
    </w:p>
    <w:p w14:paraId="2480956E" w14:textId="77777777" w:rsidR="006422E6" w:rsidRPr="002A6E73" w:rsidRDefault="006422E6" w:rsidP="002A6E73">
      <w:pPr>
        <w:pStyle w:val="ListParagraph"/>
        <w:numPr>
          <w:ilvl w:val="0"/>
          <w:numId w:val="22"/>
        </w:numPr>
        <w:jc w:val="both"/>
        <w:rPr>
          <w:rStyle w:val="Redtext"/>
          <w:rFonts w:cs="Arial"/>
          <w:color w:val="000000" w:themeColor="text1"/>
          <w:sz w:val="22"/>
        </w:rPr>
      </w:pPr>
      <w:r w:rsidRPr="002A6E73">
        <w:rPr>
          <w:rStyle w:val="Redtext"/>
          <w:rFonts w:cs="Arial"/>
          <w:color w:val="000000" w:themeColor="text1"/>
          <w:sz w:val="22"/>
        </w:rPr>
        <w:t>hazardous substances are stored, transported, handled and used in a safe manner according to manufacturers' instructions and established rules and procedures.</w:t>
      </w:r>
    </w:p>
    <w:p w14:paraId="73F16C75" w14:textId="77777777" w:rsidR="006422E6" w:rsidRPr="002A6E73" w:rsidRDefault="006422E6" w:rsidP="002A6E73">
      <w:pPr>
        <w:jc w:val="both"/>
        <w:rPr>
          <w:rStyle w:val="Redtext"/>
          <w:rFonts w:cs="Arial"/>
          <w:color w:val="000000" w:themeColor="text1"/>
          <w:sz w:val="22"/>
        </w:rPr>
      </w:pPr>
    </w:p>
    <w:p w14:paraId="0FDAB9FF" w14:textId="77777777" w:rsidR="006422E6" w:rsidRPr="002A6E73" w:rsidRDefault="006422E6" w:rsidP="002A6E73">
      <w:pPr>
        <w:jc w:val="both"/>
        <w:rPr>
          <w:rStyle w:val="Redtext"/>
          <w:rFonts w:cs="Arial"/>
          <w:b/>
          <w:color w:val="000000" w:themeColor="text1"/>
          <w:sz w:val="22"/>
        </w:rPr>
      </w:pPr>
      <w:r w:rsidRPr="002A6E73">
        <w:rPr>
          <w:rStyle w:val="Redtext"/>
          <w:rFonts w:cs="Arial"/>
          <w:b/>
          <w:color w:val="000000" w:themeColor="text1"/>
          <w:sz w:val="22"/>
        </w:rPr>
        <w:t>Employee responsibilities</w:t>
      </w:r>
    </w:p>
    <w:p w14:paraId="3E4BDFC5" w14:textId="77777777" w:rsidR="0059729C" w:rsidRPr="002A6E73" w:rsidRDefault="0059729C" w:rsidP="002A6E73">
      <w:pPr>
        <w:jc w:val="both"/>
        <w:rPr>
          <w:rFonts w:cs="Arial"/>
          <w:color w:val="000000" w:themeColor="text1"/>
          <w:sz w:val="22"/>
        </w:rPr>
      </w:pPr>
    </w:p>
    <w:p w14:paraId="551E17EB" w14:textId="1DF3DA19" w:rsidR="006422E6" w:rsidRPr="002A6E73" w:rsidRDefault="006422E6" w:rsidP="002A6E73">
      <w:pPr>
        <w:jc w:val="both"/>
        <w:rPr>
          <w:rFonts w:cs="Arial"/>
          <w:color w:val="000000" w:themeColor="text1"/>
          <w:sz w:val="22"/>
        </w:rPr>
      </w:pPr>
      <w:r w:rsidRPr="002A6E73">
        <w:rPr>
          <w:rFonts w:cs="Arial"/>
          <w:color w:val="000000" w:themeColor="text1"/>
          <w:sz w:val="22"/>
        </w:rPr>
        <w:t xml:space="preserve">All employees are responsible for acting in a safe manner whilst at work. By understanding their responsibilities and following our safety rules, they will help the </w:t>
      </w:r>
      <w:r w:rsidR="002A6E73">
        <w:rPr>
          <w:rFonts w:cs="Arial"/>
          <w:color w:val="000000" w:themeColor="text1"/>
          <w:sz w:val="22"/>
        </w:rPr>
        <w:t>Company</w:t>
      </w:r>
      <w:r w:rsidRPr="002A6E73">
        <w:rPr>
          <w:rFonts w:cs="Arial"/>
          <w:color w:val="000000" w:themeColor="text1"/>
          <w:sz w:val="22"/>
        </w:rPr>
        <w:t xml:space="preserve"> comply with their legal duties and contributing to the safe running of our workplace.</w:t>
      </w:r>
    </w:p>
    <w:p w14:paraId="7E88799E" w14:textId="77777777" w:rsidR="006422E6" w:rsidRPr="002A6E73" w:rsidRDefault="006422E6" w:rsidP="002A6E73">
      <w:pPr>
        <w:jc w:val="both"/>
        <w:rPr>
          <w:rFonts w:cs="Arial"/>
          <w:color w:val="000000" w:themeColor="text1"/>
          <w:sz w:val="22"/>
        </w:rPr>
      </w:pPr>
    </w:p>
    <w:p w14:paraId="54AEAE24" w14:textId="77777777" w:rsidR="006422E6" w:rsidRPr="002A6E73" w:rsidRDefault="006422E6" w:rsidP="002A6E73">
      <w:pPr>
        <w:jc w:val="both"/>
        <w:rPr>
          <w:rFonts w:cs="Arial"/>
          <w:color w:val="000000" w:themeColor="text1"/>
          <w:sz w:val="22"/>
        </w:rPr>
      </w:pPr>
      <w:r w:rsidRPr="002A6E73">
        <w:rPr>
          <w:rFonts w:cs="Arial"/>
          <w:color w:val="000000" w:themeColor="text1"/>
          <w:sz w:val="22"/>
        </w:rPr>
        <w:t>All employees have the responsibility:</w:t>
      </w:r>
    </w:p>
    <w:p w14:paraId="4C5B6BC7" w14:textId="77777777" w:rsidR="006422E6" w:rsidRPr="002A6E73" w:rsidRDefault="006422E6" w:rsidP="002A6E73">
      <w:pPr>
        <w:jc w:val="both"/>
        <w:rPr>
          <w:rFonts w:cs="Arial"/>
          <w:color w:val="000000" w:themeColor="text1"/>
          <w:sz w:val="22"/>
        </w:rPr>
      </w:pPr>
    </w:p>
    <w:p w14:paraId="6A427CD2" w14:textId="77777777" w:rsidR="006422E6" w:rsidRPr="002A6E73" w:rsidRDefault="006422E6" w:rsidP="002A6E73">
      <w:pPr>
        <w:pStyle w:val="ListParagraph"/>
        <w:numPr>
          <w:ilvl w:val="0"/>
          <w:numId w:val="26"/>
        </w:numPr>
        <w:jc w:val="both"/>
        <w:rPr>
          <w:rFonts w:cs="Arial"/>
          <w:color w:val="000000" w:themeColor="text1"/>
          <w:sz w:val="22"/>
        </w:rPr>
      </w:pPr>
      <w:r w:rsidRPr="002A6E73">
        <w:rPr>
          <w:rFonts w:cs="Arial"/>
          <w:color w:val="000000" w:themeColor="text1"/>
          <w:sz w:val="22"/>
        </w:rPr>
        <w:t>to take reasonable care of our own safety</w:t>
      </w:r>
    </w:p>
    <w:p w14:paraId="13BB61BA" w14:textId="77777777" w:rsidR="006422E6" w:rsidRPr="002A6E73" w:rsidRDefault="006422E6" w:rsidP="002A6E73">
      <w:pPr>
        <w:pStyle w:val="ListParagraph"/>
        <w:numPr>
          <w:ilvl w:val="0"/>
          <w:numId w:val="26"/>
        </w:numPr>
        <w:jc w:val="both"/>
        <w:rPr>
          <w:rFonts w:cs="Arial"/>
          <w:color w:val="000000" w:themeColor="text1"/>
          <w:sz w:val="22"/>
        </w:rPr>
      </w:pPr>
      <w:r w:rsidRPr="002A6E73">
        <w:rPr>
          <w:rFonts w:cs="Arial"/>
          <w:color w:val="000000" w:themeColor="text1"/>
          <w:sz w:val="22"/>
        </w:rPr>
        <w:t>to take reasonable care of the safety of others affected by what we do or fail to do</w:t>
      </w:r>
    </w:p>
    <w:p w14:paraId="16A0E375" w14:textId="77777777" w:rsidR="006422E6" w:rsidRPr="002A6E73" w:rsidRDefault="006422E6" w:rsidP="002A6E73">
      <w:pPr>
        <w:pStyle w:val="ListParagraph"/>
        <w:numPr>
          <w:ilvl w:val="0"/>
          <w:numId w:val="26"/>
        </w:numPr>
        <w:jc w:val="both"/>
        <w:rPr>
          <w:rFonts w:cs="Arial"/>
          <w:color w:val="000000" w:themeColor="text1"/>
          <w:sz w:val="22"/>
        </w:rPr>
      </w:pPr>
      <w:r w:rsidRPr="002A6E73">
        <w:rPr>
          <w:rFonts w:cs="Arial"/>
          <w:color w:val="000000" w:themeColor="text1"/>
          <w:sz w:val="22"/>
        </w:rPr>
        <w:t>not to interfere with or misuse, intentionally or recklessly, anything provided in the interests of safety</w:t>
      </w:r>
    </w:p>
    <w:p w14:paraId="3542AC89" w14:textId="13D74EF8" w:rsidR="006422E6" w:rsidRPr="002A6E73" w:rsidRDefault="006422E6" w:rsidP="002A6E73">
      <w:pPr>
        <w:pStyle w:val="ListParagraph"/>
        <w:numPr>
          <w:ilvl w:val="0"/>
          <w:numId w:val="26"/>
        </w:numPr>
        <w:jc w:val="both"/>
        <w:rPr>
          <w:rFonts w:cs="Arial"/>
          <w:color w:val="000000" w:themeColor="text1"/>
          <w:sz w:val="22"/>
        </w:rPr>
      </w:pPr>
      <w:r w:rsidRPr="002A6E73">
        <w:rPr>
          <w:rFonts w:cs="Arial"/>
          <w:color w:val="000000" w:themeColor="text1"/>
          <w:sz w:val="22"/>
        </w:rPr>
        <w:t xml:space="preserve">to co-operate so that we as individuals and our </w:t>
      </w:r>
      <w:r w:rsidR="002A6E73">
        <w:rPr>
          <w:rFonts w:cs="Arial"/>
          <w:color w:val="000000" w:themeColor="text1"/>
          <w:sz w:val="22"/>
        </w:rPr>
        <w:t>company</w:t>
      </w:r>
      <w:r w:rsidRPr="002A6E73">
        <w:rPr>
          <w:rFonts w:cs="Arial"/>
          <w:color w:val="000000" w:themeColor="text1"/>
          <w:sz w:val="22"/>
        </w:rPr>
        <w:t xml:space="preserve"> can fulfil our legal duties e.g. comply with our safety rules</w:t>
      </w:r>
    </w:p>
    <w:p w14:paraId="160BF72A" w14:textId="3FF15185" w:rsidR="00ED2887" w:rsidRPr="002A6E73" w:rsidRDefault="00ED2887" w:rsidP="002A6E73">
      <w:pPr>
        <w:pStyle w:val="ListParagraph"/>
        <w:numPr>
          <w:ilvl w:val="0"/>
          <w:numId w:val="26"/>
        </w:numPr>
        <w:jc w:val="both"/>
        <w:rPr>
          <w:rFonts w:cs="Arial"/>
          <w:color w:val="000000" w:themeColor="text1"/>
          <w:sz w:val="22"/>
        </w:rPr>
      </w:pPr>
      <w:r w:rsidRPr="002A6E73">
        <w:rPr>
          <w:rFonts w:cs="Arial"/>
          <w:color w:val="000000" w:themeColor="text1"/>
          <w:sz w:val="22"/>
        </w:rPr>
        <w:t>to report any hazardous defects in plants and equipment, or shortcomings in the existing safety arrangements, to a responsible person without delay</w:t>
      </w:r>
    </w:p>
    <w:p w14:paraId="59E1E3FA" w14:textId="77777777" w:rsidR="006422E6" w:rsidRPr="002A6E73" w:rsidRDefault="006422E6" w:rsidP="002A6E73">
      <w:pPr>
        <w:pStyle w:val="ListParagraph"/>
        <w:numPr>
          <w:ilvl w:val="0"/>
          <w:numId w:val="26"/>
        </w:numPr>
        <w:jc w:val="both"/>
        <w:rPr>
          <w:rFonts w:cs="Arial"/>
          <w:color w:val="000000" w:themeColor="text1"/>
          <w:sz w:val="22"/>
        </w:rPr>
      </w:pPr>
      <w:r w:rsidRPr="002A6E73">
        <w:rPr>
          <w:rFonts w:cs="Arial"/>
          <w:color w:val="000000" w:themeColor="text1"/>
          <w:sz w:val="22"/>
        </w:rPr>
        <w:t>to set a good personal example in relation to health and safety.</w:t>
      </w:r>
    </w:p>
    <w:p w14:paraId="1CA310E2" w14:textId="77777777" w:rsidR="006422E6" w:rsidRPr="002A6E73" w:rsidRDefault="006422E6" w:rsidP="002A6E73">
      <w:pPr>
        <w:jc w:val="both"/>
        <w:rPr>
          <w:rFonts w:cs="Arial"/>
          <w:color w:val="000000" w:themeColor="text1"/>
          <w:sz w:val="22"/>
        </w:rPr>
      </w:pPr>
    </w:p>
    <w:p w14:paraId="36CB816C" w14:textId="77777777" w:rsidR="006422E6" w:rsidRPr="002A6E73" w:rsidRDefault="006422E6" w:rsidP="002A6E73">
      <w:pPr>
        <w:jc w:val="both"/>
        <w:rPr>
          <w:rFonts w:cs="Arial"/>
          <w:color w:val="000000" w:themeColor="text1"/>
          <w:sz w:val="22"/>
        </w:rPr>
      </w:pPr>
      <w:r w:rsidRPr="002A6E73">
        <w:rPr>
          <w:rFonts w:cs="Arial"/>
          <w:color w:val="000000" w:themeColor="text1"/>
          <w:sz w:val="22"/>
        </w:rPr>
        <w:t>First aid personnel have the responsibility to:</w:t>
      </w:r>
    </w:p>
    <w:p w14:paraId="3830E57A" w14:textId="77777777" w:rsidR="006422E6" w:rsidRPr="002A6E73" w:rsidRDefault="006422E6" w:rsidP="002A6E73">
      <w:pPr>
        <w:jc w:val="both"/>
        <w:rPr>
          <w:rFonts w:cs="Arial"/>
          <w:color w:val="000000" w:themeColor="text1"/>
          <w:sz w:val="22"/>
        </w:rPr>
      </w:pPr>
    </w:p>
    <w:p w14:paraId="46E0399C" w14:textId="77777777" w:rsidR="006422E6" w:rsidRPr="002A6E73" w:rsidRDefault="006422E6" w:rsidP="002A6E73">
      <w:pPr>
        <w:pStyle w:val="ListParagraph"/>
        <w:numPr>
          <w:ilvl w:val="0"/>
          <w:numId w:val="27"/>
        </w:numPr>
        <w:jc w:val="both"/>
        <w:rPr>
          <w:rFonts w:cs="Arial"/>
          <w:color w:val="000000" w:themeColor="text1"/>
          <w:sz w:val="22"/>
        </w:rPr>
      </w:pPr>
      <w:r w:rsidRPr="002A6E73">
        <w:rPr>
          <w:rFonts w:cs="Arial"/>
          <w:color w:val="000000" w:themeColor="text1"/>
          <w:sz w:val="22"/>
        </w:rPr>
        <w:t>administer First Aid in accordance with the current legislation and approved code of practice</w:t>
      </w:r>
    </w:p>
    <w:p w14:paraId="230EE9AB" w14:textId="77777777" w:rsidR="006422E6" w:rsidRPr="002A6E73" w:rsidRDefault="006422E6" w:rsidP="002A6E73">
      <w:pPr>
        <w:pStyle w:val="ListParagraph"/>
        <w:numPr>
          <w:ilvl w:val="0"/>
          <w:numId w:val="27"/>
        </w:numPr>
        <w:jc w:val="both"/>
        <w:rPr>
          <w:rFonts w:cs="Arial"/>
          <w:color w:val="000000" w:themeColor="text1"/>
          <w:sz w:val="22"/>
        </w:rPr>
      </w:pPr>
      <w:r w:rsidRPr="002A6E73">
        <w:rPr>
          <w:rFonts w:cs="Arial"/>
          <w:color w:val="000000" w:themeColor="text1"/>
          <w:sz w:val="22"/>
        </w:rPr>
        <w:t>record all accidents that are reported to them in the Accident Book</w:t>
      </w:r>
    </w:p>
    <w:p w14:paraId="0E27105A" w14:textId="77777777" w:rsidR="006422E6" w:rsidRPr="002A6E73" w:rsidRDefault="006422E6" w:rsidP="002A6E73">
      <w:pPr>
        <w:pStyle w:val="ListParagraph"/>
        <w:numPr>
          <w:ilvl w:val="0"/>
          <w:numId w:val="27"/>
        </w:numPr>
        <w:jc w:val="both"/>
        <w:rPr>
          <w:rFonts w:cs="Arial"/>
          <w:color w:val="000000" w:themeColor="text1"/>
          <w:sz w:val="22"/>
        </w:rPr>
      </w:pPr>
      <w:r w:rsidRPr="002A6E73">
        <w:rPr>
          <w:rFonts w:cs="Arial"/>
          <w:color w:val="000000" w:themeColor="text1"/>
          <w:sz w:val="22"/>
        </w:rPr>
        <w:t>re-stock first aid boxes at regular intervals and when necessary.</w:t>
      </w:r>
    </w:p>
    <w:p w14:paraId="0BAB0E43" w14:textId="77777777" w:rsidR="006422E6" w:rsidRPr="002A6E73" w:rsidRDefault="006422E6" w:rsidP="002A6E73">
      <w:pPr>
        <w:jc w:val="both"/>
        <w:rPr>
          <w:rFonts w:cs="Arial"/>
          <w:color w:val="000000" w:themeColor="text1"/>
          <w:sz w:val="22"/>
        </w:rPr>
      </w:pPr>
    </w:p>
    <w:p w14:paraId="3C4ED158" w14:textId="77777777" w:rsidR="006422E6" w:rsidRPr="002A6E73" w:rsidRDefault="006422E6" w:rsidP="002A6E73">
      <w:pPr>
        <w:jc w:val="both"/>
        <w:rPr>
          <w:rStyle w:val="Redtext"/>
          <w:rFonts w:cs="Arial"/>
          <w:color w:val="000000" w:themeColor="text1"/>
          <w:sz w:val="22"/>
        </w:rPr>
      </w:pPr>
      <w:r w:rsidRPr="002A6E73">
        <w:rPr>
          <w:rFonts w:cs="Arial"/>
          <w:color w:val="000000" w:themeColor="text1"/>
          <w:sz w:val="22"/>
        </w:rPr>
        <w:t>Fire Marshals have the responsibility to c</w:t>
      </w:r>
      <w:r w:rsidRPr="002A6E73">
        <w:rPr>
          <w:rStyle w:val="Redtext"/>
          <w:rFonts w:cs="Arial"/>
          <w:color w:val="000000" w:themeColor="text1"/>
          <w:sz w:val="22"/>
        </w:rPr>
        <w:t>arry out the duties for which they are trained when emergency evacuation of the workplace is required.</w:t>
      </w:r>
    </w:p>
    <w:p w14:paraId="6D338BD5" w14:textId="77777777" w:rsidR="008424D2" w:rsidRPr="002A6E73" w:rsidRDefault="008424D2" w:rsidP="002A6E73">
      <w:pPr>
        <w:tabs>
          <w:tab w:val="num" w:pos="1080"/>
        </w:tabs>
        <w:jc w:val="both"/>
        <w:rPr>
          <w:rFonts w:cs="Arial"/>
          <w:b/>
          <w:sz w:val="22"/>
        </w:rPr>
      </w:pPr>
    </w:p>
    <w:p w14:paraId="4BD4C20D" w14:textId="3741AA6B" w:rsidR="00CC4B5C" w:rsidRPr="002A6E73" w:rsidRDefault="00CC4B5C" w:rsidP="002A6E73">
      <w:pPr>
        <w:tabs>
          <w:tab w:val="num" w:pos="1080"/>
        </w:tabs>
        <w:jc w:val="both"/>
        <w:rPr>
          <w:rFonts w:cs="Arial"/>
          <w:b/>
          <w:sz w:val="22"/>
        </w:rPr>
      </w:pPr>
      <w:r w:rsidRPr="002A6E73">
        <w:rPr>
          <w:rFonts w:cs="Arial"/>
          <w:b/>
          <w:sz w:val="22"/>
        </w:rPr>
        <w:t>Responsibility for health and safety</w:t>
      </w:r>
    </w:p>
    <w:p w14:paraId="1D74D461" w14:textId="77777777" w:rsidR="0059729C" w:rsidRPr="002A6E73" w:rsidRDefault="0059729C" w:rsidP="002A6E73">
      <w:pPr>
        <w:jc w:val="both"/>
        <w:rPr>
          <w:rFonts w:cs="Arial"/>
          <w:sz w:val="22"/>
        </w:rPr>
      </w:pPr>
    </w:p>
    <w:p w14:paraId="3C255313" w14:textId="2A3ABA06" w:rsidR="00CC4B5C" w:rsidRPr="002A6E73" w:rsidRDefault="00903544" w:rsidP="002A6E73">
      <w:pPr>
        <w:jc w:val="both"/>
        <w:rPr>
          <w:rFonts w:cs="Arial"/>
          <w:sz w:val="22"/>
        </w:rPr>
      </w:pPr>
      <w:r w:rsidRPr="002A6E73">
        <w:rPr>
          <w:rFonts w:cs="Arial"/>
          <w:sz w:val="22"/>
          <w:highlight w:val="yellow"/>
        </w:rPr>
        <w:t>[</w:t>
      </w:r>
      <w:r w:rsidR="00852FF5" w:rsidRPr="002A6E73">
        <w:rPr>
          <w:rFonts w:cs="Arial"/>
          <w:sz w:val="22"/>
          <w:highlight w:val="yellow"/>
        </w:rPr>
        <w:t>Insert n</w:t>
      </w:r>
      <w:r w:rsidR="00CC4B5C" w:rsidRPr="002A6E73">
        <w:rPr>
          <w:rFonts w:cs="Arial"/>
          <w:sz w:val="22"/>
          <w:highlight w:val="yellow"/>
        </w:rPr>
        <w:t>ame</w:t>
      </w:r>
      <w:r w:rsidR="00006109" w:rsidRPr="002A6E73">
        <w:rPr>
          <w:rFonts w:cs="Arial"/>
          <w:sz w:val="22"/>
          <w:highlight w:val="yellow"/>
        </w:rPr>
        <w:t>, this should be a senior member of management</w:t>
      </w:r>
      <w:r w:rsidRPr="002A6E73">
        <w:rPr>
          <w:rFonts w:cs="Arial"/>
          <w:sz w:val="22"/>
        </w:rPr>
        <w:t>]</w:t>
      </w:r>
      <w:r w:rsidR="00CC4B5C" w:rsidRPr="002A6E73">
        <w:rPr>
          <w:rFonts w:cs="Arial"/>
          <w:sz w:val="22"/>
        </w:rPr>
        <w:t xml:space="preserve"> is responsible for the health a</w:t>
      </w:r>
      <w:r w:rsidR="00A731C2" w:rsidRPr="002A6E73">
        <w:rPr>
          <w:rFonts w:cs="Arial"/>
          <w:sz w:val="22"/>
        </w:rPr>
        <w:t xml:space="preserve">nd safety in this </w:t>
      </w:r>
      <w:r w:rsidR="002A6E73">
        <w:rPr>
          <w:rFonts w:cs="Arial"/>
          <w:sz w:val="22"/>
        </w:rPr>
        <w:t>company</w:t>
      </w:r>
      <w:r w:rsidR="00CC4B5C" w:rsidRPr="002A6E73">
        <w:rPr>
          <w:rFonts w:cs="Arial"/>
          <w:sz w:val="22"/>
        </w:rPr>
        <w:t xml:space="preserve">. However, everyone in the </w:t>
      </w:r>
      <w:r w:rsidR="002A6E73">
        <w:rPr>
          <w:rFonts w:cs="Arial"/>
          <w:sz w:val="22"/>
        </w:rPr>
        <w:t>company</w:t>
      </w:r>
      <w:r w:rsidR="00CC4B5C" w:rsidRPr="002A6E73">
        <w:rPr>
          <w:rFonts w:cs="Arial"/>
          <w:sz w:val="22"/>
        </w:rPr>
        <w:t xml:space="preserve"> has responsibilities in relation to health and safety, as set out in this policy.</w:t>
      </w:r>
    </w:p>
    <w:p w14:paraId="7EF0DE62" w14:textId="77777777" w:rsidR="00CC4B5C" w:rsidRPr="002A6E73" w:rsidRDefault="00CC4B5C" w:rsidP="002A6E73">
      <w:pPr>
        <w:jc w:val="both"/>
        <w:rPr>
          <w:rFonts w:cs="Arial"/>
          <w:sz w:val="22"/>
        </w:rPr>
      </w:pPr>
    </w:p>
    <w:p w14:paraId="799057AD" w14:textId="77777777" w:rsidR="00CC4B5C" w:rsidRPr="002A6E73" w:rsidRDefault="00CC4B5C" w:rsidP="002A6E73">
      <w:pPr>
        <w:tabs>
          <w:tab w:val="num" w:pos="1080"/>
        </w:tabs>
        <w:jc w:val="both"/>
        <w:rPr>
          <w:rFonts w:cs="Arial"/>
          <w:b/>
          <w:sz w:val="22"/>
        </w:rPr>
      </w:pPr>
      <w:r w:rsidRPr="002A6E73">
        <w:rPr>
          <w:rFonts w:cs="Arial"/>
          <w:b/>
          <w:sz w:val="22"/>
        </w:rPr>
        <w:t>Responsibilities of the employer</w:t>
      </w:r>
    </w:p>
    <w:p w14:paraId="27AD533C" w14:textId="77777777" w:rsidR="0059729C" w:rsidRPr="002A6E73" w:rsidRDefault="0059729C" w:rsidP="002A6E73">
      <w:pPr>
        <w:jc w:val="both"/>
        <w:rPr>
          <w:rFonts w:cs="Arial"/>
          <w:sz w:val="22"/>
        </w:rPr>
      </w:pPr>
    </w:p>
    <w:p w14:paraId="31806E47" w14:textId="51C5ADE7" w:rsidR="00CC4B5C" w:rsidRPr="002A6E73" w:rsidRDefault="00CC4B5C" w:rsidP="002A6E73">
      <w:pPr>
        <w:jc w:val="both"/>
        <w:rPr>
          <w:rFonts w:cs="Arial"/>
          <w:sz w:val="22"/>
        </w:rPr>
      </w:pPr>
      <w:r w:rsidRPr="002A6E73">
        <w:rPr>
          <w:rFonts w:cs="Arial"/>
          <w:sz w:val="22"/>
        </w:rPr>
        <w:t xml:space="preserve">The employer is responsible for ensuring that the employee’s health and safety is protected in all activities at work. In particular, </w:t>
      </w:r>
      <w:r w:rsidR="00831166" w:rsidRPr="002A6E73">
        <w:rPr>
          <w:rFonts w:cs="Arial"/>
          <w:sz w:val="22"/>
        </w:rPr>
        <w:t>the employer is responsible for the following.</w:t>
      </w:r>
    </w:p>
    <w:p w14:paraId="271358F6" w14:textId="77777777" w:rsidR="00CC4B5C" w:rsidRPr="002A6E73" w:rsidRDefault="00CC4B5C" w:rsidP="002A6E73">
      <w:pPr>
        <w:jc w:val="both"/>
        <w:rPr>
          <w:rFonts w:cs="Arial"/>
          <w:sz w:val="22"/>
        </w:rPr>
      </w:pPr>
    </w:p>
    <w:p w14:paraId="2C488D91" w14:textId="77777777" w:rsidR="00CC4B5C" w:rsidRPr="002A6E73" w:rsidRDefault="00CC4B5C" w:rsidP="002A6E73">
      <w:pPr>
        <w:jc w:val="both"/>
        <w:rPr>
          <w:rFonts w:cs="Arial"/>
          <w:b/>
          <w:sz w:val="22"/>
        </w:rPr>
      </w:pPr>
      <w:r w:rsidRPr="002A6E73">
        <w:rPr>
          <w:rFonts w:cs="Arial"/>
          <w:b/>
          <w:sz w:val="22"/>
        </w:rPr>
        <w:t>Ensuring that there is safe and adequate plant and equipment</w:t>
      </w:r>
    </w:p>
    <w:p w14:paraId="483799A1" w14:textId="77777777" w:rsidR="0059729C" w:rsidRPr="002A6E73" w:rsidRDefault="0059729C" w:rsidP="002A6E73">
      <w:pPr>
        <w:jc w:val="both"/>
        <w:rPr>
          <w:rFonts w:cs="Arial"/>
          <w:sz w:val="22"/>
        </w:rPr>
      </w:pPr>
    </w:p>
    <w:p w14:paraId="766BAFFD" w14:textId="0CF25871" w:rsidR="00CC4B5C" w:rsidRPr="002A6E73" w:rsidRDefault="00CC4B5C" w:rsidP="002A6E73">
      <w:pPr>
        <w:jc w:val="both"/>
        <w:rPr>
          <w:rFonts w:cs="Arial"/>
          <w:sz w:val="22"/>
        </w:rPr>
      </w:pPr>
      <w:r w:rsidRPr="002A6E73">
        <w:rPr>
          <w:rFonts w:cs="Arial"/>
          <w:sz w:val="22"/>
        </w:rPr>
        <w:t>The employer will ensure that all plant and equipment is regularly inspected and maintained, in accordance with a maintenance schedule. All repairs will be carried out at the earliest opportunity. If any plant or equipment is judged to be damaged or unsuitable for use for any reason it will be put out of action, with clear signage.</w:t>
      </w:r>
    </w:p>
    <w:p w14:paraId="1C4B8595" w14:textId="77777777" w:rsidR="00CC4B5C" w:rsidRPr="002A6E73" w:rsidRDefault="00CC4B5C" w:rsidP="002A6E73">
      <w:pPr>
        <w:jc w:val="both"/>
        <w:rPr>
          <w:rFonts w:cs="Arial"/>
          <w:sz w:val="22"/>
        </w:rPr>
      </w:pPr>
    </w:p>
    <w:p w14:paraId="18506499" w14:textId="77777777" w:rsidR="00CC4B5C" w:rsidRPr="002A6E73" w:rsidRDefault="00CC4B5C" w:rsidP="002A6E73">
      <w:pPr>
        <w:jc w:val="both"/>
        <w:rPr>
          <w:rFonts w:cs="Arial"/>
          <w:b/>
          <w:sz w:val="22"/>
        </w:rPr>
      </w:pPr>
      <w:r w:rsidRPr="002A6E73">
        <w:rPr>
          <w:rFonts w:cs="Arial"/>
          <w:b/>
          <w:sz w:val="22"/>
        </w:rPr>
        <w:t>Safe premises and place of work</w:t>
      </w:r>
    </w:p>
    <w:p w14:paraId="4CF3687A" w14:textId="77777777" w:rsidR="0059729C" w:rsidRPr="002A6E73" w:rsidRDefault="0059729C" w:rsidP="002A6E73">
      <w:pPr>
        <w:jc w:val="both"/>
        <w:rPr>
          <w:rFonts w:cs="Arial"/>
          <w:sz w:val="22"/>
        </w:rPr>
      </w:pPr>
    </w:p>
    <w:p w14:paraId="5F2FEF49" w14:textId="7DF8CD92" w:rsidR="00CC4B5C" w:rsidRPr="002A6E73" w:rsidRDefault="00CC4B5C" w:rsidP="002A6E73">
      <w:pPr>
        <w:jc w:val="both"/>
        <w:rPr>
          <w:rFonts w:cs="Arial"/>
          <w:sz w:val="22"/>
        </w:rPr>
      </w:pPr>
      <w:r w:rsidRPr="002A6E73">
        <w:rPr>
          <w:rFonts w:cs="Arial"/>
          <w:sz w:val="22"/>
        </w:rPr>
        <w:t>The employer will ensure that the premises are safe, and that all hazards are removed where possible. If it is not possible to remove a hazard clear signage will be displayed advising employees and any other visitors to the premises of the nature of the hazard and the precautions that should be taken.</w:t>
      </w:r>
    </w:p>
    <w:p w14:paraId="4CFBBC14" w14:textId="77777777" w:rsidR="00CC4B5C" w:rsidRPr="002A6E73" w:rsidRDefault="00CC4B5C" w:rsidP="002A6E73">
      <w:pPr>
        <w:jc w:val="both"/>
        <w:rPr>
          <w:rFonts w:cs="Arial"/>
          <w:sz w:val="22"/>
        </w:rPr>
      </w:pPr>
    </w:p>
    <w:p w14:paraId="706B2F11" w14:textId="77777777" w:rsidR="00CC4B5C" w:rsidRPr="002A6E73" w:rsidRDefault="00CC4B5C" w:rsidP="002A6E73">
      <w:pPr>
        <w:jc w:val="both"/>
        <w:rPr>
          <w:rFonts w:cs="Arial"/>
          <w:b/>
          <w:sz w:val="22"/>
        </w:rPr>
      </w:pPr>
      <w:r w:rsidRPr="002A6E73">
        <w:rPr>
          <w:rFonts w:cs="Arial"/>
          <w:b/>
          <w:sz w:val="22"/>
        </w:rPr>
        <w:t>Competent and safe fellow employees</w:t>
      </w:r>
    </w:p>
    <w:p w14:paraId="0076E50B" w14:textId="77777777" w:rsidR="0059729C" w:rsidRPr="002A6E73" w:rsidRDefault="0059729C" w:rsidP="002A6E73">
      <w:pPr>
        <w:jc w:val="both"/>
        <w:rPr>
          <w:rFonts w:cs="Arial"/>
          <w:sz w:val="22"/>
        </w:rPr>
      </w:pPr>
    </w:p>
    <w:p w14:paraId="5AF99D47" w14:textId="54EC188E" w:rsidR="00CC4B5C" w:rsidRPr="002A6E73" w:rsidRDefault="00CC4B5C" w:rsidP="002A6E73">
      <w:pPr>
        <w:jc w:val="both"/>
        <w:rPr>
          <w:rFonts w:cs="Arial"/>
          <w:sz w:val="22"/>
        </w:rPr>
      </w:pPr>
      <w:r w:rsidRPr="002A6E73">
        <w:rPr>
          <w:rFonts w:cs="Arial"/>
          <w:sz w:val="22"/>
        </w:rPr>
        <w:t>The employer will ensure that all employees receive the appropriate training so that they are competent in all their work duties. If any employee acts in a manner that is likely to put others in danger appropriate disciplinary action will be taken.</w:t>
      </w:r>
    </w:p>
    <w:p w14:paraId="3513A19B" w14:textId="77777777" w:rsidR="00CC4B5C" w:rsidRPr="002A6E73" w:rsidRDefault="00CC4B5C" w:rsidP="002A6E73">
      <w:pPr>
        <w:jc w:val="both"/>
        <w:rPr>
          <w:rFonts w:cs="Arial"/>
          <w:sz w:val="22"/>
        </w:rPr>
      </w:pPr>
    </w:p>
    <w:p w14:paraId="4D2B97F7" w14:textId="77777777" w:rsidR="00CC4B5C" w:rsidRPr="002A6E73" w:rsidRDefault="00CC4B5C" w:rsidP="002A6E73">
      <w:pPr>
        <w:jc w:val="both"/>
        <w:rPr>
          <w:rFonts w:cs="Arial"/>
          <w:b/>
          <w:sz w:val="22"/>
        </w:rPr>
      </w:pPr>
      <w:r w:rsidRPr="002A6E73">
        <w:rPr>
          <w:rFonts w:cs="Arial"/>
          <w:b/>
          <w:sz w:val="22"/>
        </w:rPr>
        <w:lastRenderedPageBreak/>
        <w:t>A safe system of work</w:t>
      </w:r>
    </w:p>
    <w:p w14:paraId="2EFA608D" w14:textId="77777777" w:rsidR="0059729C" w:rsidRPr="002A6E73" w:rsidRDefault="0059729C" w:rsidP="002A6E73">
      <w:pPr>
        <w:jc w:val="both"/>
        <w:rPr>
          <w:rFonts w:cs="Arial"/>
          <w:sz w:val="22"/>
        </w:rPr>
      </w:pPr>
    </w:p>
    <w:p w14:paraId="1C71C4B6" w14:textId="1B308210" w:rsidR="00CC4B5C" w:rsidRPr="002A6E73" w:rsidRDefault="00CC4B5C" w:rsidP="002A6E73">
      <w:pPr>
        <w:jc w:val="both"/>
        <w:rPr>
          <w:rFonts w:cs="Arial"/>
          <w:sz w:val="22"/>
        </w:rPr>
      </w:pPr>
      <w:r w:rsidRPr="002A6E73">
        <w:rPr>
          <w:rFonts w:cs="Arial"/>
          <w:sz w:val="22"/>
        </w:rPr>
        <w:t>The employer will ensure that all processes of work are safe. If there are any hazards the employer will endeavour to remove them. If that is not possible appropriate signage will be displayed advising employees and any other visitors to the premises of the nature of the hazard and the precautions that should be taken.</w:t>
      </w:r>
    </w:p>
    <w:p w14:paraId="539435C2" w14:textId="77777777" w:rsidR="00CC4B5C" w:rsidRPr="002A6E73" w:rsidRDefault="00CC4B5C" w:rsidP="002A6E73">
      <w:pPr>
        <w:jc w:val="both"/>
        <w:rPr>
          <w:rFonts w:cs="Arial"/>
          <w:sz w:val="22"/>
        </w:rPr>
      </w:pPr>
    </w:p>
    <w:p w14:paraId="77DF43CA" w14:textId="77777777" w:rsidR="00CC4B5C" w:rsidRPr="002A6E73" w:rsidRDefault="00CC4B5C" w:rsidP="002A6E73">
      <w:pPr>
        <w:tabs>
          <w:tab w:val="num" w:pos="1080"/>
        </w:tabs>
        <w:jc w:val="both"/>
        <w:rPr>
          <w:rFonts w:cs="Arial"/>
          <w:b/>
          <w:sz w:val="22"/>
        </w:rPr>
      </w:pPr>
      <w:r w:rsidRPr="002A6E73">
        <w:rPr>
          <w:rFonts w:cs="Arial"/>
          <w:b/>
          <w:sz w:val="22"/>
        </w:rPr>
        <w:t>Responsibilities of the employee</w:t>
      </w:r>
    </w:p>
    <w:p w14:paraId="590367DD" w14:textId="77777777" w:rsidR="0059729C" w:rsidRPr="002A6E73" w:rsidRDefault="0059729C" w:rsidP="002A6E73">
      <w:pPr>
        <w:jc w:val="both"/>
        <w:rPr>
          <w:rFonts w:cs="Arial"/>
          <w:sz w:val="22"/>
        </w:rPr>
      </w:pPr>
    </w:p>
    <w:p w14:paraId="4B38A74D" w14:textId="7CBC25CF" w:rsidR="00CC4B5C" w:rsidRPr="002A6E73" w:rsidRDefault="00CC4B5C" w:rsidP="002A6E73">
      <w:pPr>
        <w:jc w:val="both"/>
        <w:rPr>
          <w:rFonts w:cs="Arial"/>
          <w:sz w:val="22"/>
        </w:rPr>
      </w:pPr>
      <w:r w:rsidRPr="002A6E73">
        <w:rPr>
          <w:rFonts w:cs="Arial"/>
          <w:sz w:val="22"/>
        </w:rPr>
        <w:t>The employee is responsible for ensuring that his/her actions do not cause danger to themselves or to anyone else. The primary responsi</w:t>
      </w:r>
      <w:r w:rsidR="00D73CF7" w:rsidRPr="002A6E73">
        <w:rPr>
          <w:rFonts w:cs="Arial"/>
          <w:sz w:val="22"/>
        </w:rPr>
        <w:t>bilities of the employee include the following.</w:t>
      </w:r>
    </w:p>
    <w:p w14:paraId="577705D2" w14:textId="77777777" w:rsidR="00CC4B5C" w:rsidRPr="002A6E73" w:rsidRDefault="00CC4B5C" w:rsidP="002A6E73">
      <w:pPr>
        <w:jc w:val="both"/>
        <w:rPr>
          <w:rFonts w:cs="Arial"/>
          <w:sz w:val="22"/>
        </w:rPr>
      </w:pPr>
    </w:p>
    <w:p w14:paraId="0C2722C2" w14:textId="77777777" w:rsidR="00CC4B5C" w:rsidRDefault="00CC4B5C" w:rsidP="002A6E73">
      <w:pPr>
        <w:jc w:val="both"/>
        <w:rPr>
          <w:rFonts w:cs="Arial"/>
          <w:b/>
          <w:sz w:val="22"/>
        </w:rPr>
      </w:pPr>
      <w:r w:rsidRPr="002A6E73">
        <w:rPr>
          <w:rFonts w:cs="Arial"/>
          <w:b/>
          <w:sz w:val="22"/>
        </w:rPr>
        <w:t xml:space="preserve">Not </w:t>
      </w:r>
      <w:r w:rsidR="00C62FDC" w:rsidRPr="002A6E73">
        <w:rPr>
          <w:rFonts w:cs="Arial"/>
          <w:b/>
          <w:sz w:val="22"/>
        </w:rPr>
        <w:t xml:space="preserve">to </w:t>
      </w:r>
      <w:r w:rsidRPr="002A6E73">
        <w:rPr>
          <w:rFonts w:cs="Arial"/>
          <w:b/>
          <w:sz w:val="22"/>
        </w:rPr>
        <w:t xml:space="preserve">tamper with any equipment </w:t>
      </w:r>
    </w:p>
    <w:p w14:paraId="22716C83" w14:textId="77777777" w:rsidR="002A6E73" w:rsidRPr="002A6E73" w:rsidRDefault="002A6E73" w:rsidP="002A6E73">
      <w:pPr>
        <w:jc w:val="both"/>
        <w:rPr>
          <w:rFonts w:cs="Arial"/>
          <w:b/>
          <w:sz w:val="22"/>
        </w:rPr>
      </w:pPr>
    </w:p>
    <w:p w14:paraId="546D1B4E" w14:textId="77777777" w:rsidR="00CC4B5C" w:rsidRPr="002A6E73" w:rsidRDefault="00CC4B5C" w:rsidP="002A6E73">
      <w:pPr>
        <w:jc w:val="both"/>
        <w:rPr>
          <w:rFonts w:cs="Arial"/>
          <w:sz w:val="22"/>
        </w:rPr>
      </w:pPr>
      <w:r w:rsidRPr="002A6E73">
        <w:rPr>
          <w:rFonts w:cs="Arial"/>
          <w:sz w:val="22"/>
        </w:rPr>
        <w:t>Employees should not carry out any alterations to equipment which might compromise health and safety. Employees who do tamper with equipment are likely to face disciplinary action, which could include summary dismissal.</w:t>
      </w:r>
    </w:p>
    <w:p w14:paraId="78BD6D54" w14:textId="77777777" w:rsidR="00CC4B5C" w:rsidRPr="002A6E73" w:rsidRDefault="00CC4B5C" w:rsidP="002A6E73">
      <w:pPr>
        <w:jc w:val="both"/>
        <w:rPr>
          <w:rFonts w:cs="Arial"/>
          <w:sz w:val="22"/>
        </w:rPr>
      </w:pPr>
    </w:p>
    <w:p w14:paraId="1618223C" w14:textId="77777777" w:rsidR="00CC4B5C" w:rsidRPr="002A6E73" w:rsidRDefault="00CC4B5C" w:rsidP="002A6E73">
      <w:pPr>
        <w:jc w:val="both"/>
        <w:rPr>
          <w:rFonts w:cs="Arial"/>
          <w:b/>
          <w:sz w:val="22"/>
        </w:rPr>
      </w:pPr>
      <w:r w:rsidRPr="002A6E73">
        <w:rPr>
          <w:rFonts w:cs="Arial"/>
          <w:b/>
          <w:sz w:val="22"/>
        </w:rPr>
        <w:t xml:space="preserve">Not </w:t>
      </w:r>
      <w:r w:rsidR="00EA6578" w:rsidRPr="002A6E73">
        <w:rPr>
          <w:rFonts w:cs="Arial"/>
          <w:b/>
          <w:sz w:val="22"/>
        </w:rPr>
        <w:t xml:space="preserve">to </w:t>
      </w:r>
      <w:r w:rsidRPr="002A6E73">
        <w:rPr>
          <w:rFonts w:cs="Arial"/>
          <w:b/>
          <w:sz w:val="22"/>
        </w:rPr>
        <w:t>use any equipment without receiving appropriate training</w:t>
      </w:r>
    </w:p>
    <w:p w14:paraId="047661EE" w14:textId="77777777" w:rsidR="0059729C" w:rsidRPr="002A6E73" w:rsidRDefault="0059729C" w:rsidP="002A6E73">
      <w:pPr>
        <w:jc w:val="both"/>
        <w:rPr>
          <w:rFonts w:cs="Arial"/>
          <w:sz w:val="22"/>
        </w:rPr>
      </w:pPr>
    </w:p>
    <w:p w14:paraId="36E60EDF" w14:textId="478CED3F" w:rsidR="00CC4B5C" w:rsidRPr="002A6E73" w:rsidRDefault="00CC4B5C" w:rsidP="002A6E73">
      <w:pPr>
        <w:jc w:val="both"/>
        <w:rPr>
          <w:rFonts w:cs="Arial"/>
          <w:sz w:val="22"/>
        </w:rPr>
      </w:pPr>
      <w:r w:rsidRPr="002A6E73">
        <w:rPr>
          <w:rFonts w:cs="Arial"/>
          <w:sz w:val="22"/>
        </w:rPr>
        <w:t xml:space="preserve">No employee should use any equipment without having the appropriate training. The employee is responsible for attending any training that is arranged, and completing any assessments that are required. </w:t>
      </w:r>
    </w:p>
    <w:p w14:paraId="32D547E5" w14:textId="77777777" w:rsidR="00CC4B5C" w:rsidRPr="002A6E73" w:rsidRDefault="00CC4B5C" w:rsidP="002A6E73">
      <w:pPr>
        <w:jc w:val="both"/>
        <w:rPr>
          <w:rFonts w:cs="Arial"/>
          <w:sz w:val="22"/>
        </w:rPr>
      </w:pPr>
    </w:p>
    <w:p w14:paraId="3B33EF96" w14:textId="77777777" w:rsidR="00CC4B5C" w:rsidRPr="002A6E73" w:rsidRDefault="00B950BD" w:rsidP="002A6E73">
      <w:pPr>
        <w:jc w:val="both"/>
        <w:rPr>
          <w:rFonts w:cs="Arial"/>
          <w:b/>
          <w:sz w:val="22"/>
        </w:rPr>
      </w:pPr>
      <w:r w:rsidRPr="002A6E73">
        <w:rPr>
          <w:rFonts w:cs="Arial"/>
          <w:b/>
          <w:sz w:val="22"/>
        </w:rPr>
        <w:t>To t</w:t>
      </w:r>
      <w:r w:rsidR="00CC4B5C" w:rsidRPr="002A6E73">
        <w:rPr>
          <w:rFonts w:cs="Arial"/>
          <w:b/>
          <w:sz w:val="22"/>
        </w:rPr>
        <w:t>ake reasonable care of their own health and safety</w:t>
      </w:r>
    </w:p>
    <w:p w14:paraId="5DF48B82" w14:textId="77777777" w:rsidR="0059729C" w:rsidRPr="002A6E73" w:rsidRDefault="0059729C" w:rsidP="002A6E73">
      <w:pPr>
        <w:jc w:val="both"/>
        <w:rPr>
          <w:rFonts w:cs="Arial"/>
          <w:sz w:val="22"/>
        </w:rPr>
      </w:pPr>
    </w:p>
    <w:p w14:paraId="527B2DB3" w14:textId="42A41F5E" w:rsidR="00CC4B5C" w:rsidRPr="002A6E73" w:rsidRDefault="00CC4B5C" w:rsidP="002A6E73">
      <w:pPr>
        <w:jc w:val="both"/>
        <w:rPr>
          <w:rFonts w:cs="Arial"/>
          <w:sz w:val="22"/>
        </w:rPr>
      </w:pPr>
      <w:r w:rsidRPr="002A6E73">
        <w:rPr>
          <w:rFonts w:cs="Arial"/>
          <w:sz w:val="22"/>
        </w:rPr>
        <w:t xml:space="preserve">Employees are expected to act responsibly and to take care of their own health and safety. This includes wearing any necessary protective clothing and not acting in a dangerous manner. All employees must take care that their actions do not endanger any other employees or visitors to the </w:t>
      </w:r>
      <w:r w:rsidR="002A6E73">
        <w:rPr>
          <w:rFonts w:cs="Arial"/>
          <w:sz w:val="22"/>
        </w:rPr>
        <w:t>company</w:t>
      </w:r>
      <w:r w:rsidRPr="002A6E73">
        <w:rPr>
          <w:rFonts w:cs="Arial"/>
          <w:sz w:val="22"/>
        </w:rPr>
        <w:t>.</w:t>
      </w:r>
    </w:p>
    <w:p w14:paraId="5A950E8F" w14:textId="77777777" w:rsidR="00CC4B5C" w:rsidRPr="002A6E73" w:rsidRDefault="00CC4B5C" w:rsidP="002A6E73">
      <w:pPr>
        <w:jc w:val="both"/>
        <w:rPr>
          <w:rFonts w:cs="Arial"/>
          <w:sz w:val="22"/>
        </w:rPr>
      </w:pPr>
    </w:p>
    <w:p w14:paraId="235C5852" w14:textId="77777777" w:rsidR="00CC4B5C" w:rsidRPr="002A6E73" w:rsidRDefault="00B232CB" w:rsidP="002A6E73">
      <w:pPr>
        <w:jc w:val="both"/>
        <w:rPr>
          <w:rFonts w:cs="Arial"/>
          <w:b/>
          <w:sz w:val="22"/>
        </w:rPr>
      </w:pPr>
      <w:r w:rsidRPr="002A6E73">
        <w:rPr>
          <w:rFonts w:cs="Arial"/>
          <w:b/>
          <w:sz w:val="22"/>
        </w:rPr>
        <w:t>To u</w:t>
      </w:r>
      <w:r w:rsidR="00CC4B5C" w:rsidRPr="002A6E73">
        <w:rPr>
          <w:rFonts w:cs="Arial"/>
          <w:b/>
          <w:sz w:val="22"/>
        </w:rPr>
        <w:t>se equipment appropriately</w:t>
      </w:r>
    </w:p>
    <w:p w14:paraId="1F26A918" w14:textId="77777777" w:rsidR="0059729C" w:rsidRPr="002A6E73" w:rsidRDefault="0059729C" w:rsidP="002A6E73">
      <w:pPr>
        <w:jc w:val="both"/>
        <w:rPr>
          <w:rFonts w:cs="Arial"/>
          <w:sz w:val="22"/>
        </w:rPr>
      </w:pPr>
    </w:p>
    <w:p w14:paraId="28B5097F" w14:textId="3670C447" w:rsidR="00CC4B5C" w:rsidRPr="002A6E73" w:rsidRDefault="00CC4B5C" w:rsidP="002A6E73">
      <w:pPr>
        <w:jc w:val="both"/>
        <w:rPr>
          <w:rFonts w:cs="Arial"/>
          <w:sz w:val="22"/>
        </w:rPr>
      </w:pPr>
      <w:r w:rsidRPr="002A6E73">
        <w:rPr>
          <w:rFonts w:cs="Arial"/>
          <w:sz w:val="22"/>
        </w:rPr>
        <w:t>Employees should use equipment for the purpose for which it is provided, and no other purpose. If any equipment is damaged or unfit for purpose in any way the employee is required to inform the employer immediately.</w:t>
      </w:r>
    </w:p>
    <w:p w14:paraId="443A2075" w14:textId="77777777" w:rsidR="00CC4B5C" w:rsidRPr="002A6E73" w:rsidRDefault="00CC4B5C" w:rsidP="002A6E73">
      <w:pPr>
        <w:jc w:val="both"/>
        <w:rPr>
          <w:rFonts w:cs="Arial"/>
          <w:sz w:val="22"/>
        </w:rPr>
      </w:pPr>
    </w:p>
    <w:p w14:paraId="04FC01BF" w14:textId="77777777" w:rsidR="00CC4B5C" w:rsidRPr="002A6E73" w:rsidRDefault="00960DDD" w:rsidP="002A6E73">
      <w:pPr>
        <w:jc w:val="both"/>
        <w:rPr>
          <w:rFonts w:cs="Arial"/>
          <w:b/>
          <w:sz w:val="22"/>
        </w:rPr>
      </w:pPr>
      <w:r w:rsidRPr="002A6E73">
        <w:rPr>
          <w:rFonts w:cs="Arial"/>
          <w:b/>
          <w:sz w:val="22"/>
        </w:rPr>
        <w:t>To f</w:t>
      </w:r>
      <w:r w:rsidR="00CC4B5C" w:rsidRPr="002A6E73">
        <w:rPr>
          <w:rFonts w:cs="Arial"/>
          <w:b/>
          <w:sz w:val="22"/>
        </w:rPr>
        <w:t>ollow appropriate systems of work</w:t>
      </w:r>
    </w:p>
    <w:p w14:paraId="358B5CDE" w14:textId="77777777" w:rsidR="0059729C" w:rsidRPr="002A6E73" w:rsidRDefault="0059729C" w:rsidP="002A6E73">
      <w:pPr>
        <w:jc w:val="both"/>
        <w:rPr>
          <w:rFonts w:cs="Arial"/>
          <w:sz w:val="22"/>
        </w:rPr>
      </w:pPr>
    </w:p>
    <w:p w14:paraId="52DBBCAD" w14:textId="1567433E" w:rsidR="00CC4B5C" w:rsidRPr="002A6E73" w:rsidRDefault="00CC4B5C" w:rsidP="002A6E73">
      <w:pPr>
        <w:jc w:val="both"/>
        <w:rPr>
          <w:rFonts w:cs="Arial"/>
          <w:sz w:val="22"/>
        </w:rPr>
      </w:pPr>
      <w:r w:rsidRPr="002A6E73">
        <w:rPr>
          <w:rFonts w:cs="Arial"/>
          <w:sz w:val="22"/>
        </w:rPr>
        <w:t>All employees should follow the systems of work that have been specified by the employer. There should be no deviation from these systems without prior permission from the employer.</w:t>
      </w:r>
    </w:p>
    <w:p w14:paraId="52E20CD7" w14:textId="77777777" w:rsidR="00CC4B5C" w:rsidRPr="002A6E73" w:rsidRDefault="00CC4B5C" w:rsidP="002A6E73">
      <w:pPr>
        <w:jc w:val="both"/>
        <w:rPr>
          <w:rFonts w:cs="Arial"/>
          <w:b/>
          <w:sz w:val="22"/>
        </w:rPr>
      </w:pPr>
    </w:p>
    <w:p w14:paraId="451385B2" w14:textId="77777777" w:rsidR="00CC4B5C" w:rsidRPr="002A6E73" w:rsidRDefault="009305D4" w:rsidP="002A6E73">
      <w:pPr>
        <w:tabs>
          <w:tab w:val="num" w:pos="1080"/>
        </w:tabs>
        <w:jc w:val="both"/>
        <w:rPr>
          <w:rFonts w:cs="Arial"/>
          <w:b/>
          <w:sz w:val="22"/>
        </w:rPr>
      </w:pPr>
      <w:r w:rsidRPr="002A6E73">
        <w:rPr>
          <w:rFonts w:cs="Arial"/>
          <w:b/>
          <w:sz w:val="22"/>
        </w:rPr>
        <w:t>Personal protective e</w:t>
      </w:r>
      <w:r w:rsidR="00CC4B5C" w:rsidRPr="002A6E73">
        <w:rPr>
          <w:rFonts w:cs="Arial"/>
          <w:b/>
          <w:sz w:val="22"/>
        </w:rPr>
        <w:t>quipment</w:t>
      </w:r>
      <w:r w:rsidR="006C43C3" w:rsidRPr="002A6E73">
        <w:rPr>
          <w:rFonts w:cs="Arial"/>
          <w:b/>
          <w:sz w:val="22"/>
        </w:rPr>
        <w:t xml:space="preserve"> (PPE)</w:t>
      </w:r>
    </w:p>
    <w:p w14:paraId="18FCE598" w14:textId="6BD2C2BC" w:rsidR="00CC4B5C" w:rsidRPr="002A6E73" w:rsidRDefault="00CC4B5C" w:rsidP="002A6E73">
      <w:pPr>
        <w:jc w:val="both"/>
        <w:rPr>
          <w:rFonts w:cs="Arial"/>
          <w:sz w:val="22"/>
        </w:rPr>
      </w:pPr>
      <w:r w:rsidRPr="002A6E73">
        <w:rPr>
          <w:rFonts w:cs="Arial"/>
          <w:sz w:val="22"/>
        </w:rPr>
        <w:t xml:space="preserve">The employer is responsible for supplying employees with any personal protective equipment (PPE) that is required. </w:t>
      </w:r>
    </w:p>
    <w:p w14:paraId="3900A939" w14:textId="77777777" w:rsidR="00CC4B5C" w:rsidRPr="002A6E73" w:rsidRDefault="00CC4B5C" w:rsidP="002A6E73">
      <w:pPr>
        <w:jc w:val="both"/>
        <w:rPr>
          <w:rFonts w:cs="Arial"/>
          <w:sz w:val="22"/>
        </w:rPr>
      </w:pPr>
    </w:p>
    <w:p w14:paraId="6968C19A" w14:textId="77777777" w:rsidR="00CC4B5C" w:rsidRPr="002A6E73" w:rsidRDefault="00CC4B5C" w:rsidP="002A6E73">
      <w:pPr>
        <w:jc w:val="both"/>
        <w:rPr>
          <w:rFonts w:cs="Arial"/>
          <w:sz w:val="22"/>
        </w:rPr>
      </w:pPr>
      <w:r w:rsidRPr="002A6E73">
        <w:rPr>
          <w:rFonts w:cs="Arial"/>
          <w:sz w:val="22"/>
        </w:rPr>
        <w:t>If an employee does not have the appropriate PPE for a specific task then the employee should inform the employer immediately and not perform that task until the PPE is available.</w:t>
      </w:r>
    </w:p>
    <w:p w14:paraId="72D81F3D" w14:textId="77777777" w:rsidR="00CC4B5C" w:rsidRPr="002A6E73" w:rsidRDefault="00CC4B5C" w:rsidP="002A6E73">
      <w:pPr>
        <w:jc w:val="both"/>
        <w:rPr>
          <w:rFonts w:cs="Arial"/>
          <w:sz w:val="22"/>
        </w:rPr>
      </w:pPr>
    </w:p>
    <w:p w14:paraId="68334F62" w14:textId="77777777" w:rsidR="00CC4B5C" w:rsidRPr="002A6E73" w:rsidRDefault="00CC4B5C" w:rsidP="002A6E73">
      <w:pPr>
        <w:jc w:val="both"/>
        <w:rPr>
          <w:rFonts w:cs="Arial"/>
          <w:sz w:val="22"/>
        </w:rPr>
      </w:pPr>
      <w:r w:rsidRPr="002A6E73">
        <w:rPr>
          <w:rFonts w:cs="Arial"/>
          <w:sz w:val="22"/>
        </w:rPr>
        <w:t xml:space="preserve">The employee is responsible for taking care of the PPE that has been issued. If any PPE is damaged the employer should be informed immediately. </w:t>
      </w:r>
    </w:p>
    <w:p w14:paraId="137955EB" w14:textId="77777777" w:rsidR="00CC4B5C" w:rsidRPr="002A6E73" w:rsidRDefault="00CC4B5C" w:rsidP="002A6E73">
      <w:pPr>
        <w:jc w:val="both"/>
        <w:rPr>
          <w:rFonts w:cs="Arial"/>
          <w:sz w:val="22"/>
        </w:rPr>
      </w:pPr>
    </w:p>
    <w:p w14:paraId="79DE2768" w14:textId="136B579E" w:rsidR="00CC4B5C" w:rsidRPr="002A6E73" w:rsidRDefault="00CC4B5C" w:rsidP="002A6E73">
      <w:pPr>
        <w:jc w:val="both"/>
        <w:rPr>
          <w:rFonts w:cs="Arial"/>
          <w:sz w:val="22"/>
        </w:rPr>
      </w:pPr>
      <w:r w:rsidRPr="002A6E73">
        <w:rPr>
          <w:rFonts w:cs="Arial"/>
          <w:sz w:val="22"/>
        </w:rPr>
        <w:t xml:space="preserve">An employee is required to return all PPE that has been issued on leaving the </w:t>
      </w:r>
      <w:r w:rsidR="002A6E73">
        <w:rPr>
          <w:rFonts w:cs="Arial"/>
          <w:sz w:val="22"/>
        </w:rPr>
        <w:t>company</w:t>
      </w:r>
      <w:r w:rsidRPr="002A6E73">
        <w:rPr>
          <w:rFonts w:cs="Arial"/>
          <w:sz w:val="22"/>
        </w:rPr>
        <w:t>.</w:t>
      </w:r>
    </w:p>
    <w:p w14:paraId="5A9AC1E2" w14:textId="77777777" w:rsidR="00CC4B5C" w:rsidRPr="002A6E73" w:rsidRDefault="00CC4B5C" w:rsidP="002A6E73">
      <w:pPr>
        <w:jc w:val="both"/>
        <w:rPr>
          <w:rFonts w:cs="Arial"/>
          <w:sz w:val="22"/>
        </w:rPr>
      </w:pPr>
    </w:p>
    <w:p w14:paraId="7E0CD3BD" w14:textId="77777777" w:rsidR="00CC4B5C" w:rsidRPr="002A6E73" w:rsidRDefault="00CC4B5C" w:rsidP="002A6E73">
      <w:pPr>
        <w:tabs>
          <w:tab w:val="num" w:pos="1080"/>
        </w:tabs>
        <w:jc w:val="both"/>
        <w:rPr>
          <w:rFonts w:cs="Arial"/>
          <w:b/>
          <w:sz w:val="22"/>
        </w:rPr>
      </w:pPr>
      <w:r w:rsidRPr="002A6E73">
        <w:rPr>
          <w:rFonts w:cs="Arial"/>
          <w:b/>
          <w:sz w:val="22"/>
        </w:rPr>
        <w:t>Chemicals and other substances</w:t>
      </w:r>
    </w:p>
    <w:p w14:paraId="07071356" w14:textId="77777777" w:rsidR="0059729C" w:rsidRPr="002A6E73" w:rsidRDefault="0059729C" w:rsidP="002A6E73">
      <w:pPr>
        <w:jc w:val="both"/>
        <w:rPr>
          <w:rFonts w:cs="Arial"/>
          <w:sz w:val="22"/>
        </w:rPr>
      </w:pPr>
    </w:p>
    <w:p w14:paraId="4D23F54B" w14:textId="40012577" w:rsidR="00CC4B5C" w:rsidRPr="002A6E73" w:rsidRDefault="00CC4B5C" w:rsidP="002A6E73">
      <w:pPr>
        <w:jc w:val="both"/>
        <w:rPr>
          <w:rFonts w:cs="Arial"/>
          <w:sz w:val="22"/>
        </w:rPr>
      </w:pPr>
      <w:r w:rsidRPr="002A6E73">
        <w:rPr>
          <w:rFonts w:cs="Arial"/>
          <w:sz w:val="22"/>
        </w:rPr>
        <w:t>All chemicals and other substances that are hazardous to health must be stored and used in accordance with the manufacturers’ instructions. Such materials will have a COSHH (Control of Substances Hazardous to Health Regulations 2002) label on them, and the guidance on this label must be followed in full.</w:t>
      </w:r>
    </w:p>
    <w:p w14:paraId="77860CFE" w14:textId="77777777" w:rsidR="00CC4B5C" w:rsidRPr="002A6E73" w:rsidRDefault="00CC4B5C" w:rsidP="002A6E73">
      <w:pPr>
        <w:jc w:val="both"/>
        <w:rPr>
          <w:rFonts w:cs="Arial"/>
          <w:sz w:val="22"/>
        </w:rPr>
      </w:pPr>
    </w:p>
    <w:p w14:paraId="6CAD68CD" w14:textId="77777777" w:rsidR="00CC4B5C" w:rsidRPr="002A6E73" w:rsidRDefault="00CC4B5C" w:rsidP="002A6E73">
      <w:pPr>
        <w:tabs>
          <w:tab w:val="num" w:pos="1080"/>
        </w:tabs>
        <w:jc w:val="both"/>
        <w:rPr>
          <w:rFonts w:cs="Arial"/>
          <w:b/>
          <w:sz w:val="22"/>
        </w:rPr>
      </w:pPr>
      <w:r w:rsidRPr="002A6E73">
        <w:rPr>
          <w:rFonts w:cs="Arial"/>
          <w:b/>
          <w:sz w:val="22"/>
        </w:rPr>
        <w:t>Risk assessments</w:t>
      </w:r>
    </w:p>
    <w:p w14:paraId="330287F5" w14:textId="77777777" w:rsidR="0059729C" w:rsidRPr="002A6E73" w:rsidRDefault="0059729C" w:rsidP="002A6E73">
      <w:pPr>
        <w:jc w:val="both"/>
        <w:rPr>
          <w:rFonts w:cs="Arial"/>
          <w:sz w:val="22"/>
        </w:rPr>
      </w:pPr>
    </w:p>
    <w:p w14:paraId="539A7C7A" w14:textId="6B262FBE" w:rsidR="00CC4B5C" w:rsidRPr="002A6E73" w:rsidRDefault="0074491B" w:rsidP="002A6E73">
      <w:pPr>
        <w:jc w:val="both"/>
        <w:rPr>
          <w:rFonts w:cs="Arial"/>
          <w:sz w:val="22"/>
        </w:rPr>
      </w:pPr>
      <w:r w:rsidRPr="002A6E73">
        <w:rPr>
          <w:rFonts w:cs="Arial"/>
          <w:sz w:val="22"/>
        </w:rPr>
        <w:t>All l</w:t>
      </w:r>
      <w:r w:rsidR="00CC4B5C" w:rsidRPr="002A6E73">
        <w:rPr>
          <w:rFonts w:cs="Arial"/>
          <w:sz w:val="22"/>
        </w:rPr>
        <w:t xml:space="preserve">ine </w:t>
      </w:r>
      <w:r w:rsidRPr="002A6E73">
        <w:rPr>
          <w:rFonts w:cs="Arial"/>
          <w:sz w:val="22"/>
        </w:rPr>
        <w:t>m</w:t>
      </w:r>
      <w:r w:rsidR="00CC4B5C" w:rsidRPr="002A6E73">
        <w:rPr>
          <w:rFonts w:cs="Arial"/>
          <w:sz w:val="22"/>
        </w:rPr>
        <w:t>anagers are required to carry out regular risk assessments of the area and activities under their management. These risk assessments should be carried out annually at least, and some risk assessments will require more regular completion.</w:t>
      </w:r>
    </w:p>
    <w:p w14:paraId="68A645D6" w14:textId="77777777" w:rsidR="00CC4B5C" w:rsidRPr="002A6E73" w:rsidRDefault="00CC4B5C" w:rsidP="002A6E73">
      <w:pPr>
        <w:jc w:val="both"/>
        <w:rPr>
          <w:rFonts w:cs="Arial"/>
          <w:sz w:val="22"/>
        </w:rPr>
      </w:pPr>
    </w:p>
    <w:p w14:paraId="4DD203B3" w14:textId="77777777" w:rsidR="00CC4B5C" w:rsidRPr="002A6E73" w:rsidRDefault="00CC4B5C" w:rsidP="002A6E73">
      <w:pPr>
        <w:jc w:val="both"/>
        <w:rPr>
          <w:rFonts w:cs="Arial"/>
          <w:sz w:val="22"/>
        </w:rPr>
      </w:pPr>
      <w:r w:rsidRPr="002A6E73">
        <w:rPr>
          <w:rFonts w:cs="Arial"/>
          <w:sz w:val="22"/>
        </w:rPr>
        <w:t>The risk assessments should be recorded in writing, with an agreed target date for any actions that have been identified.</w:t>
      </w:r>
    </w:p>
    <w:p w14:paraId="0CE4C585" w14:textId="77777777" w:rsidR="00CC4B5C" w:rsidRPr="002A6E73" w:rsidRDefault="00CC4B5C" w:rsidP="002A6E73">
      <w:pPr>
        <w:jc w:val="both"/>
        <w:rPr>
          <w:rFonts w:cs="Arial"/>
          <w:sz w:val="22"/>
        </w:rPr>
      </w:pPr>
    </w:p>
    <w:p w14:paraId="3F7A2A7A" w14:textId="77777777" w:rsidR="00CC4B5C" w:rsidRPr="002A6E73" w:rsidRDefault="00CC4B5C" w:rsidP="002A6E73">
      <w:pPr>
        <w:jc w:val="both"/>
        <w:rPr>
          <w:rFonts w:cs="Arial"/>
          <w:sz w:val="22"/>
        </w:rPr>
      </w:pPr>
      <w:r w:rsidRPr="002A6E73">
        <w:rPr>
          <w:rFonts w:cs="Arial"/>
          <w:sz w:val="22"/>
        </w:rPr>
        <w:t>If there are any risks that cannot be eliminated all employees working in that area must be made aware.</w:t>
      </w:r>
    </w:p>
    <w:p w14:paraId="4CBC55C6" w14:textId="77777777" w:rsidR="00CC4B5C" w:rsidRPr="002A6E73" w:rsidRDefault="00CC4B5C" w:rsidP="002A6E73">
      <w:pPr>
        <w:jc w:val="both"/>
        <w:rPr>
          <w:rFonts w:cs="Arial"/>
          <w:sz w:val="22"/>
        </w:rPr>
      </w:pPr>
    </w:p>
    <w:p w14:paraId="70336365" w14:textId="77777777" w:rsidR="00CC4B5C" w:rsidRPr="002A6E73" w:rsidRDefault="00CC4B5C" w:rsidP="002A6E73">
      <w:pPr>
        <w:tabs>
          <w:tab w:val="num" w:pos="1080"/>
        </w:tabs>
        <w:jc w:val="both"/>
        <w:rPr>
          <w:rFonts w:cs="Arial"/>
          <w:b/>
          <w:sz w:val="22"/>
        </w:rPr>
      </w:pPr>
      <w:r w:rsidRPr="002A6E73">
        <w:rPr>
          <w:rFonts w:cs="Arial"/>
          <w:b/>
          <w:sz w:val="22"/>
        </w:rPr>
        <w:t>Manual handling</w:t>
      </w:r>
    </w:p>
    <w:p w14:paraId="6DA181EB" w14:textId="77777777" w:rsidR="0059729C" w:rsidRPr="002A6E73" w:rsidRDefault="0059729C" w:rsidP="002A6E73">
      <w:pPr>
        <w:jc w:val="both"/>
        <w:rPr>
          <w:rFonts w:cs="Arial"/>
          <w:sz w:val="22"/>
        </w:rPr>
      </w:pPr>
    </w:p>
    <w:p w14:paraId="7E790B0E" w14:textId="32C29381" w:rsidR="00CC4B5C" w:rsidRPr="002A6E73" w:rsidRDefault="00CC4B5C" w:rsidP="002A6E73">
      <w:pPr>
        <w:jc w:val="both"/>
        <w:rPr>
          <w:rFonts w:cs="Arial"/>
          <w:sz w:val="22"/>
        </w:rPr>
      </w:pPr>
      <w:r w:rsidRPr="002A6E73">
        <w:rPr>
          <w:rFonts w:cs="Arial"/>
          <w:sz w:val="22"/>
        </w:rPr>
        <w:t xml:space="preserve">All employees who are involved in any lifting or carrying must attend training in relation to manual handling. This training must be renewed every two </w:t>
      </w:r>
      <w:r w:rsidR="009F3344" w:rsidRPr="002A6E73">
        <w:rPr>
          <w:rFonts w:cs="Arial"/>
          <w:sz w:val="22"/>
        </w:rPr>
        <w:t>years. The l</w:t>
      </w:r>
      <w:r w:rsidRPr="002A6E73">
        <w:rPr>
          <w:rFonts w:cs="Arial"/>
          <w:sz w:val="22"/>
        </w:rPr>
        <w:t xml:space="preserve">ine </w:t>
      </w:r>
      <w:r w:rsidR="009F3344" w:rsidRPr="002A6E73">
        <w:rPr>
          <w:rFonts w:cs="Arial"/>
          <w:sz w:val="22"/>
        </w:rPr>
        <w:t>m</w:t>
      </w:r>
      <w:r w:rsidRPr="002A6E73">
        <w:rPr>
          <w:rFonts w:cs="Arial"/>
          <w:sz w:val="22"/>
        </w:rPr>
        <w:t>anager is responsible for ensuring that all employees requiring this training attend the training course at the appropriate time.</w:t>
      </w:r>
    </w:p>
    <w:p w14:paraId="04AA118C" w14:textId="77777777" w:rsidR="00CC4B5C" w:rsidRPr="002A6E73" w:rsidRDefault="00CC4B5C" w:rsidP="002A6E73">
      <w:pPr>
        <w:jc w:val="both"/>
        <w:rPr>
          <w:rFonts w:cs="Arial"/>
          <w:sz w:val="22"/>
        </w:rPr>
      </w:pPr>
    </w:p>
    <w:p w14:paraId="0B6FEC46" w14:textId="77777777" w:rsidR="00CC4B5C" w:rsidRPr="002A6E73" w:rsidRDefault="00CC4B5C" w:rsidP="002A6E73">
      <w:pPr>
        <w:tabs>
          <w:tab w:val="num" w:pos="1080"/>
        </w:tabs>
        <w:jc w:val="both"/>
        <w:rPr>
          <w:rFonts w:cs="Arial"/>
          <w:b/>
          <w:sz w:val="22"/>
        </w:rPr>
      </w:pPr>
      <w:r w:rsidRPr="002A6E73">
        <w:rPr>
          <w:rFonts w:cs="Arial"/>
          <w:b/>
          <w:sz w:val="22"/>
        </w:rPr>
        <w:t>Accidents</w:t>
      </w:r>
    </w:p>
    <w:p w14:paraId="0C06334A" w14:textId="77777777" w:rsidR="0059729C" w:rsidRPr="002A6E73" w:rsidRDefault="0059729C" w:rsidP="002A6E73">
      <w:pPr>
        <w:jc w:val="both"/>
        <w:rPr>
          <w:rFonts w:cs="Arial"/>
          <w:sz w:val="22"/>
        </w:rPr>
      </w:pPr>
    </w:p>
    <w:p w14:paraId="5FC7E6AF" w14:textId="009C6CCA" w:rsidR="00CC4B5C" w:rsidRPr="002A6E73" w:rsidRDefault="00CC4B5C" w:rsidP="002A6E73">
      <w:pPr>
        <w:jc w:val="both"/>
        <w:rPr>
          <w:rFonts w:cs="Arial"/>
          <w:sz w:val="22"/>
        </w:rPr>
      </w:pPr>
      <w:r w:rsidRPr="002A6E73">
        <w:rPr>
          <w:rFonts w:cs="Arial"/>
          <w:sz w:val="22"/>
        </w:rPr>
        <w:t>Although every effort will be made to ensure a safe environment it is accepted that accidents can occur.</w:t>
      </w:r>
    </w:p>
    <w:p w14:paraId="12E9BCB1" w14:textId="77777777" w:rsidR="00CC4B5C" w:rsidRPr="002A6E73" w:rsidRDefault="00CC4B5C" w:rsidP="002A6E73">
      <w:pPr>
        <w:jc w:val="both"/>
        <w:rPr>
          <w:rFonts w:cs="Arial"/>
          <w:sz w:val="22"/>
        </w:rPr>
      </w:pPr>
    </w:p>
    <w:p w14:paraId="2BF8821B" w14:textId="77777777" w:rsidR="00CC4B5C" w:rsidRPr="002A6E73" w:rsidRDefault="00CC4B5C" w:rsidP="002A6E73">
      <w:pPr>
        <w:jc w:val="both"/>
        <w:rPr>
          <w:rFonts w:cs="Arial"/>
          <w:sz w:val="22"/>
        </w:rPr>
      </w:pPr>
      <w:r w:rsidRPr="002A6E73">
        <w:rPr>
          <w:rFonts w:cs="Arial"/>
          <w:sz w:val="22"/>
        </w:rPr>
        <w:t xml:space="preserve">If an accident does occur this must be reported immediately to </w:t>
      </w:r>
      <w:r w:rsidR="00903544" w:rsidRPr="002A6E73">
        <w:rPr>
          <w:rFonts w:cs="Arial"/>
          <w:sz w:val="22"/>
          <w:highlight w:val="yellow"/>
        </w:rPr>
        <w:t>[</w:t>
      </w:r>
      <w:r w:rsidR="007D5E8B" w:rsidRPr="002A6E73">
        <w:rPr>
          <w:rFonts w:cs="Arial"/>
          <w:sz w:val="22"/>
          <w:highlight w:val="yellow"/>
        </w:rPr>
        <w:t>insert n</w:t>
      </w:r>
      <w:r w:rsidRPr="002A6E73">
        <w:rPr>
          <w:rFonts w:cs="Arial"/>
          <w:sz w:val="22"/>
          <w:highlight w:val="yellow"/>
        </w:rPr>
        <w:t>ame</w:t>
      </w:r>
      <w:r w:rsidR="00903544" w:rsidRPr="002A6E73">
        <w:rPr>
          <w:rFonts w:cs="Arial"/>
          <w:sz w:val="22"/>
          <w:highlight w:val="yellow"/>
        </w:rPr>
        <w:t>]</w:t>
      </w:r>
      <w:r w:rsidRPr="002A6E73">
        <w:rPr>
          <w:rFonts w:cs="Arial"/>
          <w:sz w:val="22"/>
          <w:highlight w:val="yellow"/>
        </w:rPr>
        <w:t>.</w:t>
      </w:r>
      <w:r w:rsidRPr="002A6E73">
        <w:rPr>
          <w:rFonts w:cs="Arial"/>
          <w:sz w:val="22"/>
        </w:rPr>
        <w:t xml:space="preserve"> It must also be recorded in the accident book. </w:t>
      </w:r>
    </w:p>
    <w:p w14:paraId="77A41B4C" w14:textId="77777777" w:rsidR="00CC4B5C" w:rsidRPr="002A6E73" w:rsidRDefault="00CC4B5C" w:rsidP="002A6E73">
      <w:pPr>
        <w:jc w:val="both"/>
        <w:rPr>
          <w:rFonts w:cs="Arial"/>
          <w:sz w:val="22"/>
        </w:rPr>
      </w:pPr>
    </w:p>
    <w:p w14:paraId="6DB83C7A" w14:textId="77777777" w:rsidR="00CC4B5C" w:rsidRPr="002A6E73" w:rsidRDefault="00CC4B5C" w:rsidP="002A6E73">
      <w:pPr>
        <w:jc w:val="both"/>
        <w:rPr>
          <w:rFonts w:cs="Arial"/>
          <w:sz w:val="22"/>
        </w:rPr>
      </w:pPr>
      <w:r w:rsidRPr="002A6E73">
        <w:rPr>
          <w:rFonts w:cs="Arial"/>
          <w:sz w:val="22"/>
        </w:rPr>
        <w:t>If any of the following occur they must be reported to the Health and Safety Executive under the RIDDOR procedures (see www.riddor.gov.uk):</w:t>
      </w:r>
    </w:p>
    <w:p w14:paraId="4FF4F68D" w14:textId="77777777" w:rsidR="00CC4B5C" w:rsidRPr="002A6E73" w:rsidRDefault="00CC4B5C" w:rsidP="002A6E73">
      <w:pPr>
        <w:jc w:val="both"/>
        <w:rPr>
          <w:rFonts w:cs="Arial"/>
          <w:sz w:val="22"/>
        </w:rPr>
      </w:pPr>
    </w:p>
    <w:p w14:paraId="03A35E29" w14:textId="77777777" w:rsidR="00CC4B5C" w:rsidRPr="00BD7C29" w:rsidRDefault="00CC4B5C" w:rsidP="00BD7C29">
      <w:pPr>
        <w:pStyle w:val="ListParagraph"/>
        <w:numPr>
          <w:ilvl w:val="0"/>
          <w:numId w:val="28"/>
        </w:numPr>
        <w:jc w:val="both"/>
        <w:rPr>
          <w:rFonts w:cs="Arial"/>
          <w:sz w:val="22"/>
        </w:rPr>
      </w:pPr>
      <w:r w:rsidRPr="00BD7C29">
        <w:rPr>
          <w:rFonts w:cs="Arial"/>
          <w:sz w:val="22"/>
        </w:rPr>
        <w:t>Fatal accidents</w:t>
      </w:r>
    </w:p>
    <w:p w14:paraId="2D6003B1" w14:textId="487FD707" w:rsidR="00CC4B5C" w:rsidRPr="00BD7C29" w:rsidRDefault="00ED2887" w:rsidP="00BD7C29">
      <w:pPr>
        <w:pStyle w:val="ListParagraph"/>
        <w:numPr>
          <w:ilvl w:val="0"/>
          <w:numId w:val="28"/>
        </w:numPr>
        <w:jc w:val="both"/>
        <w:rPr>
          <w:rFonts w:cs="Arial"/>
          <w:sz w:val="22"/>
        </w:rPr>
      </w:pPr>
      <w:r w:rsidRPr="00BD7C29">
        <w:rPr>
          <w:rFonts w:cs="Arial"/>
          <w:sz w:val="22"/>
        </w:rPr>
        <w:t xml:space="preserve">Specified </w:t>
      </w:r>
      <w:r w:rsidR="00BD7C29" w:rsidRPr="00BD7C29">
        <w:rPr>
          <w:rFonts w:cs="Arial"/>
          <w:sz w:val="22"/>
        </w:rPr>
        <w:t>i</w:t>
      </w:r>
      <w:r w:rsidR="00CC4B5C" w:rsidRPr="00BD7C29">
        <w:rPr>
          <w:rFonts w:cs="Arial"/>
          <w:sz w:val="22"/>
        </w:rPr>
        <w:t>njuries</w:t>
      </w:r>
    </w:p>
    <w:p w14:paraId="577A6B00" w14:textId="77777777" w:rsidR="00CC4B5C" w:rsidRPr="00BD7C29" w:rsidRDefault="00CC4B5C" w:rsidP="00BD7C29">
      <w:pPr>
        <w:pStyle w:val="ListParagraph"/>
        <w:numPr>
          <w:ilvl w:val="0"/>
          <w:numId w:val="28"/>
        </w:numPr>
        <w:jc w:val="both"/>
        <w:rPr>
          <w:rFonts w:cs="Arial"/>
          <w:sz w:val="22"/>
        </w:rPr>
      </w:pPr>
      <w:r w:rsidRPr="00BD7C29">
        <w:rPr>
          <w:rFonts w:cs="Arial"/>
          <w:sz w:val="22"/>
        </w:rPr>
        <w:t xml:space="preserve">Accidents resulting in a period of absence of more than </w:t>
      </w:r>
      <w:r w:rsidR="0090231D" w:rsidRPr="00BD7C29">
        <w:rPr>
          <w:rFonts w:cs="Arial"/>
          <w:sz w:val="22"/>
        </w:rPr>
        <w:t>seven</w:t>
      </w:r>
      <w:r w:rsidRPr="00BD7C29">
        <w:rPr>
          <w:rFonts w:cs="Arial"/>
          <w:sz w:val="22"/>
        </w:rPr>
        <w:t xml:space="preserve"> days</w:t>
      </w:r>
    </w:p>
    <w:p w14:paraId="0E67C6B4" w14:textId="172B8B58" w:rsidR="00CC4B5C" w:rsidRPr="00BD7C29" w:rsidRDefault="00CC4B5C" w:rsidP="00BD7C29">
      <w:pPr>
        <w:pStyle w:val="ListParagraph"/>
        <w:numPr>
          <w:ilvl w:val="0"/>
          <w:numId w:val="28"/>
        </w:numPr>
        <w:jc w:val="both"/>
        <w:rPr>
          <w:rFonts w:cs="Arial"/>
          <w:sz w:val="22"/>
        </w:rPr>
      </w:pPr>
      <w:r w:rsidRPr="00BD7C29">
        <w:rPr>
          <w:rFonts w:cs="Arial"/>
          <w:sz w:val="22"/>
        </w:rPr>
        <w:t>Injuries to the public where they have to be taken to hospital</w:t>
      </w:r>
      <w:r w:rsidR="0090231D" w:rsidRPr="00BD7C29">
        <w:rPr>
          <w:rFonts w:cs="Arial"/>
          <w:sz w:val="22"/>
        </w:rPr>
        <w:t>.</w:t>
      </w:r>
    </w:p>
    <w:p w14:paraId="3E3EA9DA" w14:textId="77777777" w:rsidR="00CC4B5C" w:rsidRPr="002A6E73" w:rsidRDefault="00CC4B5C" w:rsidP="002A6E73">
      <w:pPr>
        <w:jc w:val="both"/>
        <w:rPr>
          <w:rFonts w:cs="Arial"/>
          <w:sz w:val="22"/>
        </w:rPr>
      </w:pPr>
    </w:p>
    <w:p w14:paraId="0506EE76" w14:textId="77777777" w:rsidR="00CC4B5C" w:rsidRPr="002A6E73" w:rsidRDefault="00CC4B5C" w:rsidP="002A6E73">
      <w:pPr>
        <w:jc w:val="both"/>
        <w:rPr>
          <w:rFonts w:cs="Arial"/>
          <w:sz w:val="22"/>
        </w:rPr>
      </w:pPr>
      <w:r w:rsidRPr="002A6E73">
        <w:rPr>
          <w:rFonts w:cs="Arial"/>
          <w:sz w:val="22"/>
        </w:rPr>
        <w:t>In addition, some work-related diseases and dangerous occurrences must be reported to the Health and Safety Executive.</w:t>
      </w:r>
    </w:p>
    <w:p w14:paraId="75F6C54F" w14:textId="77777777" w:rsidR="00CC4B5C" w:rsidRPr="002A6E73" w:rsidRDefault="00CC4B5C" w:rsidP="002A6E73">
      <w:pPr>
        <w:jc w:val="both"/>
        <w:rPr>
          <w:rFonts w:cs="Arial"/>
          <w:sz w:val="22"/>
        </w:rPr>
      </w:pPr>
    </w:p>
    <w:p w14:paraId="16FC5A7E" w14:textId="77777777" w:rsidR="00CC4B5C" w:rsidRPr="002A6E73" w:rsidRDefault="00CC4B5C" w:rsidP="002A6E73">
      <w:pPr>
        <w:jc w:val="both"/>
        <w:rPr>
          <w:rFonts w:cs="Arial"/>
          <w:sz w:val="22"/>
        </w:rPr>
      </w:pPr>
      <w:r w:rsidRPr="002A6E73">
        <w:rPr>
          <w:rFonts w:cs="Arial"/>
          <w:sz w:val="22"/>
        </w:rPr>
        <w:t>Following any accident the situation will be investigated to determine whether changes need to be made to equipment, training or systems to work so that a similar situation can be prevented in the future.</w:t>
      </w:r>
    </w:p>
    <w:p w14:paraId="6A2851BD" w14:textId="77777777" w:rsidR="00CC4B5C" w:rsidRPr="002A6E73" w:rsidRDefault="00CC4B5C" w:rsidP="002A6E73">
      <w:pPr>
        <w:jc w:val="both"/>
        <w:rPr>
          <w:rFonts w:cs="Arial"/>
          <w:sz w:val="22"/>
        </w:rPr>
      </w:pPr>
    </w:p>
    <w:p w14:paraId="2879EA86" w14:textId="77777777" w:rsidR="0059729C" w:rsidRPr="002A6E73" w:rsidRDefault="0059729C" w:rsidP="002A6E73">
      <w:pPr>
        <w:tabs>
          <w:tab w:val="num" w:pos="1080"/>
        </w:tabs>
        <w:jc w:val="both"/>
        <w:rPr>
          <w:rFonts w:cs="Arial"/>
          <w:b/>
          <w:sz w:val="22"/>
        </w:rPr>
      </w:pPr>
    </w:p>
    <w:p w14:paraId="27D4A1D1" w14:textId="6ACA684A" w:rsidR="00CC4B5C" w:rsidRPr="002A6E73" w:rsidRDefault="001B07BE" w:rsidP="002A6E73">
      <w:pPr>
        <w:tabs>
          <w:tab w:val="num" w:pos="1080"/>
        </w:tabs>
        <w:jc w:val="both"/>
        <w:rPr>
          <w:rFonts w:cs="Arial"/>
          <w:b/>
          <w:sz w:val="22"/>
        </w:rPr>
      </w:pPr>
      <w:r w:rsidRPr="001B07BE">
        <w:rPr>
          <w:rFonts w:cs="Arial"/>
          <w:bCs/>
          <w:sz w:val="22"/>
        </w:rPr>
        <w:t>[</w:t>
      </w:r>
      <w:r w:rsidRPr="001B07BE">
        <w:rPr>
          <w:rFonts w:cs="Arial"/>
          <w:bCs/>
          <w:sz w:val="22"/>
          <w:highlight w:val="green"/>
        </w:rPr>
        <w:t>if applicable</w:t>
      </w:r>
      <w:r w:rsidRPr="001B07BE">
        <w:rPr>
          <w:rFonts w:cs="Arial"/>
          <w:bCs/>
          <w:sz w:val="22"/>
        </w:rPr>
        <w:t>]</w:t>
      </w:r>
      <w:r>
        <w:rPr>
          <w:rFonts w:cs="Arial"/>
          <w:b/>
          <w:sz w:val="22"/>
        </w:rPr>
        <w:t xml:space="preserve"> </w:t>
      </w:r>
      <w:r w:rsidR="00CC4B5C" w:rsidRPr="002A6E73">
        <w:rPr>
          <w:rFonts w:cs="Arial"/>
          <w:b/>
          <w:sz w:val="22"/>
        </w:rPr>
        <w:t>Health and Safety Committee</w:t>
      </w:r>
    </w:p>
    <w:p w14:paraId="5780F1B5" w14:textId="77777777" w:rsidR="0059729C" w:rsidRPr="002A6E73" w:rsidRDefault="0059729C" w:rsidP="002A6E73">
      <w:pPr>
        <w:jc w:val="both"/>
        <w:rPr>
          <w:rFonts w:cs="Arial"/>
          <w:sz w:val="22"/>
        </w:rPr>
      </w:pPr>
    </w:p>
    <w:p w14:paraId="173F131F" w14:textId="0B1A5B9B" w:rsidR="00D67698" w:rsidRDefault="00CC4B5C" w:rsidP="002A6E73">
      <w:pPr>
        <w:jc w:val="both"/>
        <w:rPr>
          <w:rFonts w:cs="Arial"/>
          <w:sz w:val="22"/>
        </w:rPr>
      </w:pPr>
      <w:r w:rsidRPr="002A6E73">
        <w:rPr>
          <w:rFonts w:cs="Arial"/>
          <w:sz w:val="22"/>
        </w:rPr>
        <w:t xml:space="preserve">A Health and Safety Committee will operate, with at least one representative from each area of the </w:t>
      </w:r>
      <w:r w:rsidR="002A6E73">
        <w:rPr>
          <w:rFonts w:cs="Arial"/>
          <w:sz w:val="22"/>
        </w:rPr>
        <w:t>company.</w:t>
      </w:r>
      <w:r w:rsidRPr="002A6E73">
        <w:rPr>
          <w:rFonts w:cs="Arial"/>
          <w:sz w:val="22"/>
        </w:rPr>
        <w:t xml:space="preserve"> </w:t>
      </w:r>
    </w:p>
    <w:p w14:paraId="7CF62C9C" w14:textId="77777777" w:rsidR="002A6E73" w:rsidRPr="002A6E73" w:rsidRDefault="002A6E73" w:rsidP="002A6E73">
      <w:pPr>
        <w:jc w:val="both"/>
        <w:rPr>
          <w:rFonts w:cs="Arial"/>
          <w:sz w:val="22"/>
        </w:rPr>
      </w:pPr>
    </w:p>
    <w:p w14:paraId="69CD56F7" w14:textId="77777777" w:rsidR="00CC4B5C" w:rsidRPr="002A6E73" w:rsidRDefault="00CC4B5C" w:rsidP="002A6E73">
      <w:pPr>
        <w:jc w:val="both"/>
        <w:rPr>
          <w:rFonts w:cs="Arial"/>
          <w:sz w:val="22"/>
        </w:rPr>
      </w:pPr>
      <w:r w:rsidRPr="002A6E73">
        <w:rPr>
          <w:rFonts w:cs="Arial"/>
          <w:sz w:val="22"/>
        </w:rPr>
        <w:t xml:space="preserve">This Committee will meet with </w:t>
      </w:r>
      <w:r w:rsidR="00903544" w:rsidRPr="002A6E73">
        <w:rPr>
          <w:rFonts w:cs="Arial"/>
          <w:sz w:val="22"/>
          <w:highlight w:val="yellow"/>
        </w:rPr>
        <w:t>[</w:t>
      </w:r>
      <w:r w:rsidR="00D45FC0" w:rsidRPr="002A6E73">
        <w:rPr>
          <w:rFonts w:cs="Arial"/>
          <w:sz w:val="22"/>
          <w:highlight w:val="yellow"/>
        </w:rPr>
        <w:t>insert name</w:t>
      </w:r>
      <w:r w:rsidR="00903544" w:rsidRPr="002A6E73">
        <w:rPr>
          <w:rFonts w:cs="Arial"/>
          <w:sz w:val="22"/>
          <w:highlight w:val="yellow"/>
        </w:rPr>
        <w:t>]</w:t>
      </w:r>
      <w:r w:rsidRPr="002A6E73">
        <w:rPr>
          <w:rFonts w:cs="Arial"/>
          <w:sz w:val="22"/>
        </w:rPr>
        <w:t xml:space="preserve"> and other senior managers monthly.</w:t>
      </w:r>
    </w:p>
    <w:p w14:paraId="058E1F3F" w14:textId="77777777" w:rsidR="00CC4B5C" w:rsidRPr="002A6E73" w:rsidRDefault="00CC4B5C" w:rsidP="002A6E73">
      <w:pPr>
        <w:jc w:val="both"/>
        <w:rPr>
          <w:rFonts w:cs="Arial"/>
          <w:sz w:val="22"/>
        </w:rPr>
      </w:pPr>
    </w:p>
    <w:p w14:paraId="38515B60" w14:textId="77777777" w:rsidR="009121F2" w:rsidRPr="002A6E73" w:rsidRDefault="00CC4B5C" w:rsidP="002A6E73">
      <w:pPr>
        <w:jc w:val="both"/>
        <w:rPr>
          <w:rFonts w:cs="Arial"/>
          <w:sz w:val="22"/>
        </w:rPr>
      </w:pPr>
      <w:r w:rsidRPr="002A6E73">
        <w:rPr>
          <w:rFonts w:cs="Arial"/>
          <w:sz w:val="22"/>
        </w:rPr>
        <w:t>The Committee will be responsible for</w:t>
      </w:r>
      <w:r w:rsidR="009121F2" w:rsidRPr="002A6E73">
        <w:rPr>
          <w:rFonts w:cs="Arial"/>
          <w:sz w:val="22"/>
        </w:rPr>
        <w:t>:</w:t>
      </w:r>
      <w:r w:rsidRPr="002A6E73">
        <w:rPr>
          <w:rFonts w:cs="Arial"/>
          <w:sz w:val="22"/>
        </w:rPr>
        <w:t xml:space="preserve"> </w:t>
      </w:r>
    </w:p>
    <w:p w14:paraId="242B4127" w14:textId="77777777" w:rsidR="009121F2" w:rsidRPr="002A6E73" w:rsidRDefault="009121F2" w:rsidP="002A6E73">
      <w:pPr>
        <w:jc w:val="both"/>
        <w:rPr>
          <w:rFonts w:cs="Arial"/>
          <w:sz w:val="22"/>
        </w:rPr>
      </w:pPr>
    </w:p>
    <w:p w14:paraId="2A6F2F64" w14:textId="77777777" w:rsidR="009121F2" w:rsidRPr="002A6E73" w:rsidRDefault="00CC4B5C" w:rsidP="002A6E73">
      <w:pPr>
        <w:pStyle w:val="ListParagraph"/>
        <w:numPr>
          <w:ilvl w:val="0"/>
          <w:numId w:val="16"/>
        </w:numPr>
        <w:jc w:val="both"/>
        <w:rPr>
          <w:rFonts w:cs="Arial"/>
          <w:sz w:val="22"/>
        </w:rPr>
      </w:pPr>
      <w:r w:rsidRPr="002A6E73">
        <w:rPr>
          <w:rFonts w:cs="Arial"/>
          <w:sz w:val="22"/>
        </w:rPr>
        <w:t>reviewing all accidents and other incident</w:t>
      </w:r>
      <w:r w:rsidR="009121F2" w:rsidRPr="002A6E73">
        <w:rPr>
          <w:rFonts w:cs="Arial"/>
          <w:sz w:val="22"/>
        </w:rPr>
        <w:t>s relating to health and safety</w:t>
      </w:r>
      <w:r w:rsidRPr="002A6E73">
        <w:rPr>
          <w:rFonts w:cs="Arial"/>
          <w:sz w:val="22"/>
        </w:rPr>
        <w:t xml:space="preserve"> </w:t>
      </w:r>
    </w:p>
    <w:p w14:paraId="0679C7FA" w14:textId="77777777" w:rsidR="009121F2" w:rsidRPr="002A6E73" w:rsidRDefault="00CC4B5C" w:rsidP="002A6E73">
      <w:pPr>
        <w:pStyle w:val="ListParagraph"/>
        <w:numPr>
          <w:ilvl w:val="0"/>
          <w:numId w:val="16"/>
        </w:numPr>
        <w:jc w:val="both"/>
        <w:rPr>
          <w:rFonts w:cs="Arial"/>
          <w:sz w:val="22"/>
        </w:rPr>
      </w:pPr>
      <w:r w:rsidRPr="002A6E73">
        <w:rPr>
          <w:rFonts w:cs="Arial"/>
          <w:sz w:val="22"/>
        </w:rPr>
        <w:t xml:space="preserve">reviewing health and safety training </w:t>
      </w:r>
    </w:p>
    <w:p w14:paraId="08F98197" w14:textId="77777777" w:rsidR="00CC4B5C" w:rsidRPr="002A6E73" w:rsidRDefault="00CC4B5C" w:rsidP="002A6E73">
      <w:pPr>
        <w:pStyle w:val="ListParagraph"/>
        <w:numPr>
          <w:ilvl w:val="0"/>
          <w:numId w:val="16"/>
        </w:numPr>
        <w:jc w:val="both"/>
        <w:rPr>
          <w:rFonts w:cs="Arial"/>
          <w:sz w:val="22"/>
        </w:rPr>
      </w:pPr>
      <w:r w:rsidRPr="002A6E73">
        <w:rPr>
          <w:rFonts w:cs="Arial"/>
          <w:sz w:val="22"/>
        </w:rPr>
        <w:t xml:space="preserve">addressing any other incidents that have </w:t>
      </w:r>
      <w:r w:rsidR="009121F2" w:rsidRPr="002A6E73">
        <w:rPr>
          <w:rFonts w:cs="Arial"/>
          <w:sz w:val="22"/>
        </w:rPr>
        <w:t>been brought to their attention</w:t>
      </w:r>
      <w:r w:rsidR="00877F57" w:rsidRPr="002A6E73">
        <w:rPr>
          <w:rFonts w:cs="Arial"/>
          <w:sz w:val="22"/>
        </w:rPr>
        <w:t>.</w:t>
      </w:r>
    </w:p>
    <w:p w14:paraId="66ED2112" w14:textId="77777777" w:rsidR="00CC4B5C" w:rsidRDefault="00CC4B5C" w:rsidP="002A6E73">
      <w:pPr>
        <w:jc w:val="both"/>
        <w:rPr>
          <w:rFonts w:cs="Arial"/>
          <w:sz w:val="22"/>
          <w:lang w:val="en-US"/>
        </w:rPr>
      </w:pPr>
    </w:p>
    <w:p w14:paraId="3786464F" w14:textId="77777777" w:rsidR="00FB47B7" w:rsidRDefault="00FB47B7" w:rsidP="00FB47B7">
      <w:pPr>
        <w:jc w:val="both"/>
        <w:rPr>
          <w:rFonts w:cs="Arial"/>
          <w:b/>
          <w:bCs/>
          <w:color w:val="000000"/>
          <w:sz w:val="22"/>
          <w:szCs w:val="24"/>
          <w:lang w:eastAsia="en-GB"/>
        </w:rPr>
      </w:pPr>
      <w:r>
        <w:rPr>
          <w:rFonts w:cs="Arial"/>
          <w:b/>
          <w:bCs/>
          <w:color w:val="000000"/>
          <w:sz w:val="22"/>
        </w:rPr>
        <w:t xml:space="preserve">Non-Contractual </w:t>
      </w:r>
    </w:p>
    <w:p w14:paraId="35442369" w14:textId="51FD8E1B" w:rsidR="00FB47B7" w:rsidRDefault="00FB47B7" w:rsidP="00FB47B7">
      <w:pPr>
        <w:jc w:val="both"/>
        <w:rPr>
          <w:rFonts w:cs="Arial"/>
          <w:sz w:val="22"/>
        </w:rPr>
      </w:pPr>
      <w:r>
        <w:rPr>
          <w:rFonts w:cs="Arial"/>
          <w:sz w:val="22"/>
        </w:rPr>
        <w:t>Please note that this policy is adopted on a non-contractual basis and therefore does not make up part of your contractual terms and conditions of employment and</w:t>
      </w:r>
      <w:r w:rsidR="00830332">
        <w:rPr>
          <w:rFonts w:cs="Arial"/>
          <w:sz w:val="22"/>
        </w:rPr>
        <w:t xml:space="preserve"> the company</w:t>
      </w:r>
      <w:r>
        <w:rPr>
          <w:rFonts w:cs="Arial"/>
          <w:sz w:val="22"/>
        </w:rPr>
        <w:t xml:space="preserve"> reserve the right to change it at any time.</w:t>
      </w:r>
    </w:p>
    <w:p w14:paraId="36D22946" w14:textId="77777777" w:rsidR="00FB47B7" w:rsidRPr="00FB47B7" w:rsidRDefault="00FB47B7" w:rsidP="002A6E73">
      <w:pPr>
        <w:jc w:val="both"/>
        <w:rPr>
          <w:rFonts w:cs="Arial"/>
          <w:sz w:val="22"/>
        </w:rPr>
      </w:pPr>
    </w:p>
    <w:sectPr w:rsidR="00FB47B7" w:rsidRPr="00FB47B7" w:rsidSect="00903544">
      <w:headerReference w:type="default" r:id="rId10"/>
      <w:footerReference w:type="default" r:id="rId11"/>
      <w:pgSz w:w="11906" w:h="16838"/>
      <w:pgMar w:top="2097" w:right="1440" w:bottom="1440" w:left="1440" w:header="90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45601" w14:textId="77777777" w:rsidR="004A1F59" w:rsidRDefault="004A1F59" w:rsidP="001A043C">
      <w:r>
        <w:separator/>
      </w:r>
    </w:p>
  </w:endnote>
  <w:endnote w:type="continuationSeparator" w:id="0">
    <w:p w14:paraId="268CAC48" w14:textId="77777777" w:rsidR="004A1F59" w:rsidRDefault="004A1F59" w:rsidP="001A0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BA490" w14:textId="77777777" w:rsidR="00EB7ABB" w:rsidRPr="00C4685A" w:rsidRDefault="00EB7ABB" w:rsidP="00EB7ABB">
    <w:pPr>
      <w:pStyle w:val="Footer"/>
      <w:ind w:firstLine="4320"/>
      <w:jc w:val="center"/>
      <w:rPr>
        <w:sz w:val="16"/>
        <w:szCs w:val="16"/>
      </w:rPr>
    </w:pPr>
  </w:p>
  <w:p w14:paraId="5FC48237" w14:textId="6CCBBBEF" w:rsidR="00EB11DA" w:rsidRPr="00EB7ABB" w:rsidRDefault="00EB7ABB" w:rsidP="00EB7ABB">
    <w:pPr>
      <w:pStyle w:val="Footer"/>
    </w:pPr>
    <w:r w:rsidRPr="00C535EB">
      <w:rPr>
        <w:sz w:val="16"/>
        <w:szCs w:val="16"/>
      </w:rPr>
      <w:t>Policy Reviewed</w:t>
    </w:r>
    <w:r>
      <w:rPr>
        <w:sz w:val="16"/>
        <w:szCs w:val="16"/>
      </w:rPr>
      <w:t xml:space="preserve">: </w:t>
    </w:r>
    <w:r w:rsidRPr="00C535EB">
      <w:rPr>
        <w:sz w:val="16"/>
        <w:szCs w:val="16"/>
      </w:rPr>
      <w:t>January 2024</w:t>
    </w:r>
    <w:r>
      <w:rPr>
        <w:sz w:val="16"/>
        <w:szCs w:val="16"/>
      </w:rPr>
      <w:tab/>
    </w:r>
    <w:sdt>
      <w:sdtPr>
        <w:id w:val="1874113065"/>
        <w:docPartObj>
          <w:docPartGallery w:val="Page Numbers (Top of Page)"/>
          <w:docPartUnique/>
        </w:docPartObj>
      </w:sdtPr>
      <w:sdtEndPr/>
      <w:sdtContent>
        <w:r>
          <w:tab/>
        </w:r>
        <w:r>
          <w:rPr>
            <w:sz w:val="16"/>
            <w:szCs w:val="16"/>
          </w:rPr>
          <w:t>Pa</w:t>
        </w:r>
        <w:r w:rsidRPr="005B4F52">
          <w:rPr>
            <w:sz w:val="16"/>
            <w:szCs w:val="16"/>
          </w:rPr>
          <w:t xml:space="preserve">ge </w:t>
        </w:r>
        <w:r w:rsidRPr="005B4F52">
          <w:rPr>
            <w:sz w:val="16"/>
            <w:szCs w:val="16"/>
          </w:rPr>
          <w:fldChar w:fldCharType="begin"/>
        </w:r>
        <w:r w:rsidRPr="005B4F52">
          <w:rPr>
            <w:sz w:val="16"/>
            <w:szCs w:val="16"/>
          </w:rPr>
          <w:instrText xml:space="preserve"> PAGE </w:instrText>
        </w:r>
        <w:r w:rsidRPr="005B4F52">
          <w:rPr>
            <w:sz w:val="16"/>
            <w:szCs w:val="16"/>
          </w:rPr>
          <w:fldChar w:fldCharType="separate"/>
        </w:r>
        <w:r>
          <w:rPr>
            <w:sz w:val="16"/>
            <w:szCs w:val="16"/>
          </w:rPr>
          <w:t>1</w:t>
        </w:r>
        <w:r w:rsidRPr="005B4F52">
          <w:rPr>
            <w:sz w:val="16"/>
            <w:szCs w:val="16"/>
          </w:rPr>
          <w:fldChar w:fldCharType="end"/>
        </w:r>
        <w:r w:rsidRPr="005B4F52">
          <w:rPr>
            <w:sz w:val="16"/>
            <w:szCs w:val="16"/>
          </w:rPr>
          <w:t xml:space="preserve"> of </w:t>
        </w:r>
        <w:r w:rsidRPr="005B4F52">
          <w:rPr>
            <w:sz w:val="16"/>
            <w:szCs w:val="16"/>
          </w:rPr>
          <w:fldChar w:fldCharType="begin"/>
        </w:r>
        <w:r w:rsidRPr="005B4F52">
          <w:rPr>
            <w:sz w:val="16"/>
            <w:szCs w:val="16"/>
          </w:rPr>
          <w:instrText xml:space="preserve"> NUMPAGES  </w:instrText>
        </w:r>
        <w:r w:rsidRPr="005B4F52">
          <w:rPr>
            <w:sz w:val="16"/>
            <w:szCs w:val="16"/>
          </w:rPr>
          <w:fldChar w:fldCharType="separate"/>
        </w:r>
        <w:r>
          <w:rPr>
            <w:sz w:val="16"/>
            <w:szCs w:val="16"/>
          </w:rPr>
          <w:t>4</w:t>
        </w:r>
        <w:r w:rsidRPr="005B4F52">
          <w:rPr>
            <w:sz w:val="16"/>
            <w:szCs w:val="16"/>
          </w:rPr>
          <w:fldChar w:fldCharType="end"/>
        </w:r>
      </w:sdtContent>
    </w:sdt>
  </w:p>
  <w:p w14:paraId="574D04E9" w14:textId="77777777" w:rsidR="00763121" w:rsidRPr="00B213B6" w:rsidRDefault="00763121" w:rsidP="00B213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A979E" w14:textId="77777777" w:rsidR="004A1F59" w:rsidRDefault="004A1F59" w:rsidP="001A043C">
      <w:r>
        <w:separator/>
      </w:r>
    </w:p>
  </w:footnote>
  <w:footnote w:type="continuationSeparator" w:id="0">
    <w:p w14:paraId="00B89E44" w14:textId="77777777" w:rsidR="004A1F59" w:rsidRDefault="004A1F59" w:rsidP="001A04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5BEA4" w14:textId="77777777" w:rsidR="00535BF0" w:rsidRPr="00535BF0" w:rsidRDefault="00535BF0" w:rsidP="00535BF0">
    <w:pPr>
      <w:pStyle w:val="Header"/>
      <w:jc w:val="right"/>
      <w:rPr>
        <w:b w:val="0"/>
        <w:bCs/>
        <w:sz w:val="22"/>
      </w:rPr>
    </w:pPr>
    <w:r w:rsidRPr="00535BF0">
      <w:rPr>
        <w:b w:val="0"/>
        <w:bCs/>
        <w:sz w:val="22"/>
      </w:rPr>
      <w:t>[</w:t>
    </w:r>
    <w:r w:rsidRPr="00535BF0">
      <w:rPr>
        <w:b w:val="0"/>
        <w:bCs/>
        <w:sz w:val="22"/>
        <w:highlight w:val="yellow"/>
      </w:rPr>
      <w:t>insert company logo</w:t>
    </w:r>
    <w:r w:rsidRPr="00535BF0">
      <w:rPr>
        <w:b w:val="0"/>
        <w:bCs/>
        <w:sz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889D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52DE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118E9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1E83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1A694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CE69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A7419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BC5E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C265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D2AF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C2A1B"/>
    <w:multiLevelType w:val="hybridMultilevel"/>
    <w:tmpl w:val="EFBE0C28"/>
    <w:lvl w:ilvl="0" w:tplc="FFFFFFFF">
      <w:start w:val="1"/>
      <w:numFmt w:val="bullet"/>
      <w:lvlText w:val=""/>
      <w:lvlJc w:val="left"/>
      <w:pPr>
        <w:tabs>
          <w:tab w:val="num" w:pos="833"/>
        </w:tabs>
        <w:ind w:left="833" w:hanging="360"/>
      </w:pPr>
      <w:rPr>
        <w:rFonts w:ascii="Symbol" w:hAnsi="Symbol" w:hint="default"/>
      </w:rPr>
    </w:lvl>
    <w:lvl w:ilvl="1" w:tplc="FFFFFFFF">
      <w:start w:val="1"/>
      <w:numFmt w:val="bullet"/>
      <w:lvlText w:val="o"/>
      <w:lvlJc w:val="left"/>
      <w:pPr>
        <w:tabs>
          <w:tab w:val="num" w:pos="1553"/>
        </w:tabs>
        <w:ind w:left="1553" w:hanging="360"/>
      </w:pPr>
      <w:rPr>
        <w:rFonts w:ascii="Courier New" w:hAnsi="Courier New" w:hint="default"/>
      </w:rPr>
    </w:lvl>
    <w:lvl w:ilvl="2" w:tplc="FFFFFFFF">
      <w:start w:val="1"/>
      <w:numFmt w:val="bullet"/>
      <w:lvlText w:val=""/>
      <w:lvlJc w:val="left"/>
      <w:pPr>
        <w:tabs>
          <w:tab w:val="num" w:pos="2273"/>
        </w:tabs>
        <w:ind w:left="2273" w:hanging="360"/>
      </w:pPr>
      <w:rPr>
        <w:rFonts w:ascii="Wingdings" w:hAnsi="Wingdings" w:hint="default"/>
      </w:rPr>
    </w:lvl>
    <w:lvl w:ilvl="3" w:tplc="FFFFFFFF">
      <w:start w:val="1"/>
      <w:numFmt w:val="bullet"/>
      <w:lvlText w:val=""/>
      <w:lvlJc w:val="left"/>
      <w:pPr>
        <w:tabs>
          <w:tab w:val="num" w:pos="2993"/>
        </w:tabs>
        <w:ind w:left="2993" w:hanging="360"/>
      </w:pPr>
      <w:rPr>
        <w:rFonts w:ascii="Symbol" w:hAnsi="Symbol" w:hint="default"/>
      </w:rPr>
    </w:lvl>
    <w:lvl w:ilvl="4" w:tplc="FFFFFFFF">
      <w:start w:val="1"/>
      <w:numFmt w:val="bullet"/>
      <w:lvlText w:val="o"/>
      <w:lvlJc w:val="left"/>
      <w:pPr>
        <w:tabs>
          <w:tab w:val="num" w:pos="3713"/>
        </w:tabs>
        <w:ind w:left="3713" w:hanging="360"/>
      </w:pPr>
      <w:rPr>
        <w:rFonts w:ascii="Courier New" w:hAnsi="Courier New" w:hint="default"/>
      </w:rPr>
    </w:lvl>
    <w:lvl w:ilvl="5" w:tplc="FFFFFFFF">
      <w:start w:val="1"/>
      <w:numFmt w:val="bullet"/>
      <w:lvlText w:val=""/>
      <w:lvlJc w:val="left"/>
      <w:pPr>
        <w:tabs>
          <w:tab w:val="num" w:pos="4433"/>
        </w:tabs>
        <w:ind w:left="4433" w:hanging="360"/>
      </w:pPr>
      <w:rPr>
        <w:rFonts w:ascii="Wingdings" w:hAnsi="Wingdings" w:hint="default"/>
      </w:rPr>
    </w:lvl>
    <w:lvl w:ilvl="6" w:tplc="FFFFFFFF">
      <w:start w:val="1"/>
      <w:numFmt w:val="bullet"/>
      <w:lvlText w:val=""/>
      <w:lvlJc w:val="left"/>
      <w:pPr>
        <w:tabs>
          <w:tab w:val="num" w:pos="5153"/>
        </w:tabs>
        <w:ind w:left="5153" w:hanging="360"/>
      </w:pPr>
      <w:rPr>
        <w:rFonts w:ascii="Symbol" w:hAnsi="Symbol" w:hint="default"/>
      </w:rPr>
    </w:lvl>
    <w:lvl w:ilvl="7" w:tplc="FFFFFFFF">
      <w:start w:val="1"/>
      <w:numFmt w:val="bullet"/>
      <w:lvlText w:val="o"/>
      <w:lvlJc w:val="left"/>
      <w:pPr>
        <w:tabs>
          <w:tab w:val="num" w:pos="5873"/>
        </w:tabs>
        <w:ind w:left="5873" w:hanging="360"/>
      </w:pPr>
      <w:rPr>
        <w:rFonts w:ascii="Courier New" w:hAnsi="Courier New" w:hint="default"/>
      </w:rPr>
    </w:lvl>
    <w:lvl w:ilvl="8" w:tplc="FFFFFFFF">
      <w:start w:val="1"/>
      <w:numFmt w:val="bullet"/>
      <w:lvlText w:val=""/>
      <w:lvlJc w:val="left"/>
      <w:pPr>
        <w:tabs>
          <w:tab w:val="num" w:pos="6593"/>
        </w:tabs>
        <w:ind w:left="6593" w:hanging="360"/>
      </w:pPr>
      <w:rPr>
        <w:rFonts w:ascii="Wingdings" w:hAnsi="Wingdings" w:hint="default"/>
      </w:rPr>
    </w:lvl>
  </w:abstractNum>
  <w:abstractNum w:abstractNumId="11" w15:restartNumberingAfterBreak="0">
    <w:nsid w:val="024A757E"/>
    <w:multiLevelType w:val="hybridMultilevel"/>
    <w:tmpl w:val="4D8EC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6C3C3A"/>
    <w:multiLevelType w:val="hybridMultilevel"/>
    <w:tmpl w:val="E1A620AC"/>
    <w:lvl w:ilvl="0" w:tplc="4B069CA4">
      <w:start w:val="2"/>
      <w:numFmt w:val="bullet"/>
      <w:lvlText w:val=""/>
      <w:lvlJc w:val="left"/>
      <w:pPr>
        <w:tabs>
          <w:tab w:val="num" w:pos="1080"/>
        </w:tabs>
        <w:ind w:left="1080" w:hanging="720"/>
      </w:pPr>
      <w:rPr>
        <w:rFonts w:ascii="Symbol" w:eastAsia="Times New Roman" w:hAnsi="Symbol"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DA8207F"/>
    <w:multiLevelType w:val="hybridMultilevel"/>
    <w:tmpl w:val="DA9E6CD4"/>
    <w:lvl w:ilvl="0" w:tplc="99CA6096">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210F29"/>
    <w:multiLevelType w:val="hybridMultilevel"/>
    <w:tmpl w:val="B2C81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7D75800"/>
    <w:multiLevelType w:val="hybridMultilevel"/>
    <w:tmpl w:val="6F2A1622"/>
    <w:lvl w:ilvl="0" w:tplc="99CA6096">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A5644A"/>
    <w:multiLevelType w:val="hybridMultilevel"/>
    <w:tmpl w:val="4A447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AA7EAD"/>
    <w:multiLevelType w:val="hybridMultilevel"/>
    <w:tmpl w:val="FF4E08FC"/>
    <w:lvl w:ilvl="0" w:tplc="037C031E">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8" w15:restartNumberingAfterBreak="0">
    <w:nsid w:val="30B423DC"/>
    <w:multiLevelType w:val="hybridMultilevel"/>
    <w:tmpl w:val="CFA0D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3133EF"/>
    <w:multiLevelType w:val="hybridMultilevel"/>
    <w:tmpl w:val="06CAEB56"/>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EBE504B"/>
    <w:multiLevelType w:val="hybridMultilevel"/>
    <w:tmpl w:val="369C5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725A2E"/>
    <w:multiLevelType w:val="hybridMultilevel"/>
    <w:tmpl w:val="BEE63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C16B52"/>
    <w:multiLevelType w:val="hybridMultilevel"/>
    <w:tmpl w:val="1388AAC8"/>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483003"/>
    <w:multiLevelType w:val="hybridMultilevel"/>
    <w:tmpl w:val="37122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017D30"/>
    <w:multiLevelType w:val="hybridMultilevel"/>
    <w:tmpl w:val="FE6C22A2"/>
    <w:lvl w:ilvl="0" w:tplc="99CA6096">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F0273A"/>
    <w:multiLevelType w:val="hybridMultilevel"/>
    <w:tmpl w:val="3E8AC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761E1C"/>
    <w:multiLevelType w:val="hybridMultilevel"/>
    <w:tmpl w:val="8A16E136"/>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FA419B1"/>
    <w:multiLevelType w:val="hybridMultilevel"/>
    <w:tmpl w:val="A0E6F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4615588">
    <w:abstractNumId w:val="10"/>
  </w:num>
  <w:num w:numId="2" w16cid:durableId="1629044253">
    <w:abstractNumId w:val="14"/>
  </w:num>
  <w:num w:numId="3" w16cid:durableId="3097773">
    <w:abstractNumId w:val="18"/>
  </w:num>
  <w:num w:numId="4" w16cid:durableId="2007436865">
    <w:abstractNumId w:val="9"/>
  </w:num>
  <w:num w:numId="5" w16cid:durableId="256445022">
    <w:abstractNumId w:val="8"/>
  </w:num>
  <w:num w:numId="6" w16cid:durableId="940844482">
    <w:abstractNumId w:val="7"/>
  </w:num>
  <w:num w:numId="7" w16cid:durableId="442964050">
    <w:abstractNumId w:val="6"/>
  </w:num>
  <w:num w:numId="8" w16cid:durableId="1808007364">
    <w:abstractNumId w:val="5"/>
  </w:num>
  <w:num w:numId="9" w16cid:durableId="2132481039">
    <w:abstractNumId w:val="4"/>
  </w:num>
  <w:num w:numId="10" w16cid:durableId="1050223642">
    <w:abstractNumId w:val="3"/>
  </w:num>
  <w:num w:numId="11" w16cid:durableId="220093294">
    <w:abstractNumId w:val="2"/>
  </w:num>
  <w:num w:numId="12" w16cid:durableId="1959724312">
    <w:abstractNumId w:val="1"/>
  </w:num>
  <w:num w:numId="13" w16cid:durableId="1185748848">
    <w:abstractNumId w:val="0"/>
  </w:num>
  <w:num w:numId="14" w16cid:durableId="1994217615">
    <w:abstractNumId w:val="17"/>
  </w:num>
  <w:num w:numId="15" w16cid:durableId="203298754">
    <w:abstractNumId w:val="12"/>
  </w:num>
  <w:num w:numId="16" w16cid:durableId="2015649779">
    <w:abstractNumId w:val="11"/>
  </w:num>
  <w:num w:numId="17" w16cid:durableId="236138966">
    <w:abstractNumId w:val="22"/>
  </w:num>
  <w:num w:numId="18" w16cid:durableId="1853954440">
    <w:abstractNumId w:val="21"/>
  </w:num>
  <w:num w:numId="19" w16cid:durableId="2134859263">
    <w:abstractNumId w:val="26"/>
  </w:num>
  <w:num w:numId="20" w16cid:durableId="1451973327">
    <w:abstractNumId w:val="16"/>
  </w:num>
  <w:num w:numId="21" w16cid:durableId="583994074">
    <w:abstractNumId w:val="19"/>
  </w:num>
  <w:num w:numId="22" w16cid:durableId="2145389174">
    <w:abstractNumId w:val="23"/>
  </w:num>
  <w:num w:numId="23" w16cid:durableId="1625694409">
    <w:abstractNumId w:val="13"/>
  </w:num>
  <w:num w:numId="24" w16cid:durableId="1466389126">
    <w:abstractNumId w:val="24"/>
  </w:num>
  <w:num w:numId="25" w16cid:durableId="775096530">
    <w:abstractNumId w:val="15"/>
  </w:num>
  <w:num w:numId="26" w16cid:durableId="496773025">
    <w:abstractNumId w:val="27"/>
  </w:num>
  <w:num w:numId="27" w16cid:durableId="937719426">
    <w:abstractNumId w:val="25"/>
  </w:num>
  <w:num w:numId="28" w16cid:durableId="4221571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MDUzMjQwtzAwMzRU0lEKTi0uzszPAykwrAUAYMXdQywAAAA="/>
  </w:docVars>
  <w:rsids>
    <w:rsidRoot w:val="00763121"/>
    <w:rsid w:val="00006109"/>
    <w:rsid w:val="000428ED"/>
    <w:rsid w:val="00042C60"/>
    <w:rsid w:val="001706C5"/>
    <w:rsid w:val="001A043C"/>
    <w:rsid w:val="001B07BE"/>
    <w:rsid w:val="001B2D3A"/>
    <w:rsid w:val="002643C5"/>
    <w:rsid w:val="002A6E73"/>
    <w:rsid w:val="002D38AB"/>
    <w:rsid w:val="002E45B1"/>
    <w:rsid w:val="00344DA6"/>
    <w:rsid w:val="00346EC2"/>
    <w:rsid w:val="00377DCA"/>
    <w:rsid w:val="003924AB"/>
    <w:rsid w:val="003E1EC3"/>
    <w:rsid w:val="00450BEF"/>
    <w:rsid w:val="00495E6D"/>
    <w:rsid w:val="004A1F59"/>
    <w:rsid w:val="004B74B9"/>
    <w:rsid w:val="00535BF0"/>
    <w:rsid w:val="00564642"/>
    <w:rsid w:val="0059729C"/>
    <w:rsid w:val="005D554B"/>
    <w:rsid w:val="006422E6"/>
    <w:rsid w:val="006755B2"/>
    <w:rsid w:val="006C4107"/>
    <w:rsid w:val="006C43C3"/>
    <w:rsid w:val="006F3D29"/>
    <w:rsid w:val="007300F1"/>
    <w:rsid w:val="0074491B"/>
    <w:rsid w:val="00763121"/>
    <w:rsid w:val="00765489"/>
    <w:rsid w:val="007D5E8B"/>
    <w:rsid w:val="007D6549"/>
    <w:rsid w:val="007E129D"/>
    <w:rsid w:val="008200FB"/>
    <w:rsid w:val="00830332"/>
    <w:rsid w:val="00831166"/>
    <w:rsid w:val="008424D2"/>
    <w:rsid w:val="00852FF5"/>
    <w:rsid w:val="00855D6F"/>
    <w:rsid w:val="00877F57"/>
    <w:rsid w:val="0090231D"/>
    <w:rsid w:val="00903544"/>
    <w:rsid w:val="009121F2"/>
    <w:rsid w:val="009305D4"/>
    <w:rsid w:val="0094502A"/>
    <w:rsid w:val="00952284"/>
    <w:rsid w:val="00960DDD"/>
    <w:rsid w:val="009A1EF1"/>
    <w:rsid w:val="009D5315"/>
    <w:rsid w:val="009E333C"/>
    <w:rsid w:val="009F2E5D"/>
    <w:rsid w:val="009F3344"/>
    <w:rsid w:val="009F5CDA"/>
    <w:rsid w:val="00A731C2"/>
    <w:rsid w:val="00AD7BEB"/>
    <w:rsid w:val="00B213B6"/>
    <w:rsid w:val="00B232CB"/>
    <w:rsid w:val="00B670B3"/>
    <w:rsid w:val="00B950BD"/>
    <w:rsid w:val="00B9693D"/>
    <w:rsid w:val="00BC24F6"/>
    <w:rsid w:val="00BD7C29"/>
    <w:rsid w:val="00C3080D"/>
    <w:rsid w:val="00C62FDC"/>
    <w:rsid w:val="00C90AF8"/>
    <w:rsid w:val="00CC4B5C"/>
    <w:rsid w:val="00D015C8"/>
    <w:rsid w:val="00D45FC0"/>
    <w:rsid w:val="00D67698"/>
    <w:rsid w:val="00D73CF7"/>
    <w:rsid w:val="00DA71F6"/>
    <w:rsid w:val="00DB2740"/>
    <w:rsid w:val="00E00CF9"/>
    <w:rsid w:val="00E24B8B"/>
    <w:rsid w:val="00E610B6"/>
    <w:rsid w:val="00EA6578"/>
    <w:rsid w:val="00EB11DA"/>
    <w:rsid w:val="00EB7ABB"/>
    <w:rsid w:val="00EC547A"/>
    <w:rsid w:val="00ED2887"/>
    <w:rsid w:val="00EE518F"/>
    <w:rsid w:val="00EE71C3"/>
    <w:rsid w:val="00F022C7"/>
    <w:rsid w:val="00FA4693"/>
    <w:rsid w:val="00FB47B7"/>
    <w:rsid w:val="00FD11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A7669AA"/>
  <w15:docId w15:val="{02F241AB-A53C-42D4-B645-0C4585DB2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BEF"/>
    <w:rPr>
      <w:sz w:val="2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Customisable document title"/>
    <w:basedOn w:val="Normal"/>
    <w:next w:val="Normal"/>
    <w:link w:val="HeaderChar"/>
    <w:uiPriority w:val="99"/>
    <w:unhideWhenUsed/>
    <w:qFormat/>
    <w:rsid w:val="008200FB"/>
    <w:pPr>
      <w:tabs>
        <w:tab w:val="center" w:pos="4513"/>
        <w:tab w:val="right" w:pos="9026"/>
      </w:tabs>
    </w:pPr>
    <w:rPr>
      <w:b/>
      <w:sz w:val="28"/>
    </w:rPr>
  </w:style>
  <w:style w:type="character" w:customStyle="1" w:styleId="HeaderChar">
    <w:name w:val="Header Char"/>
    <w:aliases w:val="Customisable document title Char"/>
    <w:basedOn w:val="DefaultParagraphFont"/>
    <w:link w:val="Header"/>
    <w:uiPriority w:val="99"/>
    <w:rsid w:val="008200FB"/>
    <w:rPr>
      <w:b/>
      <w:sz w:val="28"/>
      <w:szCs w:val="22"/>
      <w:lang w:val="en-GB"/>
    </w:rPr>
  </w:style>
  <w:style w:type="paragraph" w:styleId="Footer">
    <w:name w:val="footer"/>
    <w:basedOn w:val="Normal"/>
    <w:link w:val="FooterChar"/>
    <w:uiPriority w:val="99"/>
    <w:unhideWhenUsed/>
    <w:rsid w:val="001A043C"/>
    <w:pPr>
      <w:tabs>
        <w:tab w:val="center" w:pos="4513"/>
        <w:tab w:val="right" w:pos="9026"/>
      </w:tabs>
    </w:pPr>
  </w:style>
  <w:style w:type="character" w:customStyle="1" w:styleId="FooterChar">
    <w:name w:val="Footer Char"/>
    <w:basedOn w:val="DefaultParagraphFont"/>
    <w:link w:val="Footer"/>
    <w:uiPriority w:val="99"/>
    <w:rsid w:val="001A043C"/>
    <w:rPr>
      <w:sz w:val="22"/>
      <w:szCs w:val="22"/>
      <w:lang w:eastAsia="en-US"/>
    </w:rPr>
  </w:style>
  <w:style w:type="paragraph" w:customStyle="1" w:styleId="Customisabledocumentheading">
    <w:name w:val="Customisable document heading"/>
    <w:basedOn w:val="Normal"/>
    <w:next w:val="Normal"/>
    <w:qFormat/>
    <w:rsid w:val="008200FB"/>
    <w:rPr>
      <w:b/>
    </w:rPr>
  </w:style>
  <w:style w:type="character" w:styleId="Hyperlink">
    <w:name w:val="Hyperlink"/>
    <w:basedOn w:val="DefaultParagraphFont"/>
    <w:unhideWhenUsed/>
    <w:rsid w:val="00CC4B5C"/>
    <w:rPr>
      <w:color w:val="0000FF"/>
      <w:u w:val="single"/>
    </w:rPr>
  </w:style>
  <w:style w:type="paragraph" w:styleId="BalloonText">
    <w:name w:val="Balloon Text"/>
    <w:basedOn w:val="Normal"/>
    <w:link w:val="BalloonTextChar"/>
    <w:uiPriority w:val="99"/>
    <w:semiHidden/>
    <w:unhideWhenUsed/>
    <w:rsid w:val="00763121"/>
    <w:rPr>
      <w:rFonts w:ascii="Tahoma" w:hAnsi="Tahoma" w:cs="Tahoma"/>
      <w:sz w:val="16"/>
      <w:szCs w:val="16"/>
    </w:rPr>
  </w:style>
  <w:style w:type="character" w:customStyle="1" w:styleId="BalloonTextChar">
    <w:name w:val="Balloon Text Char"/>
    <w:basedOn w:val="DefaultParagraphFont"/>
    <w:link w:val="BalloonText"/>
    <w:uiPriority w:val="99"/>
    <w:semiHidden/>
    <w:rsid w:val="00763121"/>
    <w:rPr>
      <w:rFonts w:ascii="Tahoma" w:hAnsi="Tahoma" w:cs="Tahoma"/>
      <w:sz w:val="16"/>
      <w:szCs w:val="16"/>
      <w:lang w:val="en-GB"/>
    </w:rPr>
  </w:style>
  <w:style w:type="paragraph" w:styleId="ListParagraph">
    <w:name w:val="List Paragraph"/>
    <w:basedOn w:val="Normal"/>
    <w:uiPriority w:val="34"/>
    <w:rsid w:val="009121F2"/>
    <w:pPr>
      <w:ind w:left="720"/>
      <w:contextualSpacing/>
    </w:pPr>
  </w:style>
  <w:style w:type="character" w:styleId="FollowedHyperlink">
    <w:name w:val="FollowedHyperlink"/>
    <w:basedOn w:val="DefaultParagraphFont"/>
    <w:uiPriority w:val="99"/>
    <w:semiHidden/>
    <w:unhideWhenUsed/>
    <w:rsid w:val="00AD7BEB"/>
    <w:rPr>
      <w:color w:val="800080"/>
      <w:u w:val="single"/>
    </w:rPr>
  </w:style>
  <w:style w:type="paragraph" w:customStyle="1" w:styleId="B1Body">
    <w:name w:val="B1_Body"/>
    <w:basedOn w:val="Normal"/>
    <w:rsid w:val="00B9693D"/>
    <w:pPr>
      <w:spacing w:after="141"/>
    </w:pPr>
    <w:rPr>
      <w:rFonts w:eastAsia="Times New Roman"/>
      <w:color w:val="000000"/>
      <w:sz w:val="18"/>
      <w:szCs w:val="20"/>
    </w:rPr>
  </w:style>
  <w:style w:type="paragraph" w:customStyle="1" w:styleId="B2Bullet">
    <w:name w:val="B2_Bullet"/>
    <w:basedOn w:val="Normal"/>
    <w:rsid w:val="00B9693D"/>
    <w:pPr>
      <w:tabs>
        <w:tab w:val="left" w:pos="283"/>
      </w:tabs>
      <w:spacing w:after="141"/>
      <w:ind w:left="283" w:hanging="283"/>
    </w:pPr>
    <w:rPr>
      <w:rFonts w:eastAsia="Times New Roman"/>
      <w:color w:val="000000"/>
      <w:sz w:val="18"/>
      <w:szCs w:val="20"/>
    </w:rPr>
  </w:style>
  <w:style w:type="character" w:customStyle="1" w:styleId="Bold">
    <w:name w:val="Bold"/>
    <w:rsid w:val="00B9693D"/>
    <w:rPr>
      <w:b/>
      <w:noProof w:val="0"/>
      <w:lang w:val="en-GB"/>
    </w:rPr>
  </w:style>
  <w:style w:type="character" w:customStyle="1" w:styleId="Redtext">
    <w:name w:val="Redtext"/>
    <w:basedOn w:val="DefaultParagraphFont"/>
    <w:rsid w:val="00B9693D"/>
    <w:rPr>
      <w:noProof w:val="0"/>
      <w:color w:val="FF0000"/>
      <w:lang w:val="en-GB"/>
    </w:rPr>
  </w:style>
  <w:style w:type="paragraph" w:styleId="Revision">
    <w:name w:val="Revision"/>
    <w:hidden/>
    <w:uiPriority w:val="99"/>
    <w:semiHidden/>
    <w:rsid w:val="003924AB"/>
    <w:rPr>
      <w:sz w:val="24"/>
      <w:szCs w:val="22"/>
      <w:lang w:eastAsia="en-US"/>
    </w:rPr>
  </w:style>
  <w:style w:type="character" w:customStyle="1" w:styleId="FooterChar1">
    <w:name w:val="Footer Char1"/>
    <w:uiPriority w:val="99"/>
    <w:semiHidden/>
    <w:locked/>
    <w:rsid w:val="00EB7ABB"/>
    <w:rPr>
      <w:rFonts w:ascii="Arial" w:hAnsi="Arial" w:cs="Arial"/>
      <w:sz w:val="22"/>
      <w:szCs w:val="22"/>
      <w:lang w:val="en-GB" w:eastAsia="en-US"/>
    </w:rPr>
  </w:style>
  <w:style w:type="character" w:customStyle="1" w:styleId="HeaderChar1">
    <w:name w:val="Header Char1"/>
    <w:aliases w:val="Customisable document title Char1"/>
    <w:uiPriority w:val="99"/>
    <w:locked/>
    <w:rsid w:val="00535BF0"/>
    <w:rPr>
      <w:rFonts w:ascii="Arial" w:hAnsi="Arial" w:cs="Arial"/>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af01ac7-aa5b-42bc-a85a-dd2264474e7f">
      <Terms xmlns="http://schemas.microsoft.com/office/infopath/2007/PartnerControls"/>
    </lcf76f155ced4ddcb4097134ff3c332f>
    <TaxCatchAll xmlns="92393b3c-8252-4fba-bcb1-052016278e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B96FC9E107A442BA40D9CACEB0D926" ma:contentTypeVersion="18" ma:contentTypeDescription="Create a new document." ma:contentTypeScope="" ma:versionID="b89651ad2d01e415b8cb8eae8509b79d">
  <xsd:schema xmlns:xsd="http://www.w3.org/2001/XMLSchema" xmlns:xs="http://www.w3.org/2001/XMLSchema" xmlns:p="http://schemas.microsoft.com/office/2006/metadata/properties" xmlns:ns2="1af01ac7-aa5b-42bc-a85a-dd2264474e7f" xmlns:ns3="92393b3c-8252-4fba-bcb1-052016278ee9" targetNamespace="http://schemas.microsoft.com/office/2006/metadata/properties" ma:root="true" ma:fieldsID="167d42160106fc7df8c9d89b5e02314c" ns2:_="" ns3:_="">
    <xsd:import namespace="1af01ac7-aa5b-42bc-a85a-dd2264474e7f"/>
    <xsd:import namespace="92393b3c-8252-4fba-bcb1-052016278e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01ac7-aa5b-42bc-a85a-dd2264474e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dda78c-429c-4dc8-9ccb-e4acf20838a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393b3c-8252-4fba-bcb1-052016278ee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7593f81-4ba0-4999-a599-6280b5721bff}" ma:internalName="TaxCatchAll" ma:showField="CatchAllData" ma:web="92393b3c-8252-4fba-bcb1-052016278e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473E20-A1C3-401F-9B0F-D6204848789A}">
  <ds:schemaRefs>
    <ds:schemaRef ds:uri="http://schemas.microsoft.com/sharepoint/v3/contenttype/forms"/>
  </ds:schemaRefs>
</ds:datastoreItem>
</file>

<file path=customXml/itemProps2.xml><?xml version="1.0" encoding="utf-8"?>
<ds:datastoreItem xmlns:ds="http://schemas.openxmlformats.org/officeDocument/2006/customXml" ds:itemID="{B01760C2-95DE-4E45-9529-C33BC50C2AFF}">
  <ds:schemaRefs>
    <ds:schemaRef ds:uri="http://schemas.microsoft.com/office/2006/metadata/properties"/>
    <ds:schemaRef ds:uri="http://schemas.microsoft.com/office/infopath/2007/PartnerControls"/>
    <ds:schemaRef ds:uri="1af01ac7-aa5b-42bc-a85a-dd2264474e7f"/>
    <ds:schemaRef ds:uri="92393b3c-8252-4fba-bcb1-052016278ee9"/>
  </ds:schemaRefs>
</ds:datastoreItem>
</file>

<file path=customXml/itemProps3.xml><?xml version="1.0" encoding="utf-8"?>
<ds:datastoreItem xmlns:ds="http://schemas.openxmlformats.org/officeDocument/2006/customXml" ds:itemID="{D2FC99A4-6BAE-444C-A5FB-4832359F04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01ac7-aa5b-42bc-a85a-dd2264474e7f"/>
    <ds:schemaRef ds:uri="92393b3c-8252-4fba-bcb1-052016278e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68</Words>
  <Characters>11224</Characters>
  <Application>Microsoft Office Word</Application>
  <DocSecurity>4</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CIPD</Company>
  <LinksUpToDate>false</LinksUpToDate>
  <CharactersWithSpaces>13166</CharactersWithSpaces>
  <SharedDoc>false</SharedDoc>
  <HLinks>
    <vt:vector size="12" baseType="variant">
      <vt:variant>
        <vt:i4>5636171</vt:i4>
      </vt:variant>
      <vt:variant>
        <vt:i4>0</vt:i4>
      </vt:variant>
      <vt:variant>
        <vt:i4>0</vt:i4>
      </vt:variant>
      <vt:variant>
        <vt:i4>5</vt:i4>
      </vt:variant>
      <vt:variant>
        <vt:lpwstr>http://www.riddor.gov.uk/</vt:lpwstr>
      </vt:variant>
      <vt:variant>
        <vt:lpwstr/>
      </vt:variant>
      <vt:variant>
        <vt:i4>2883647</vt:i4>
      </vt:variant>
      <vt:variant>
        <vt:i4>0</vt:i4>
      </vt:variant>
      <vt:variant>
        <vt:i4>0</vt:i4>
      </vt:variant>
      <vt:variant>
        <vt:i4>5</vt:i4>
      </vt:variant>
      <vt:variant>
        <vt:lpwstr>http://www.cipd.co.uk/hr-infor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A</dc:creator>
  <cp:keywords/>
  <dc:description/>
  <cp:lastModifiedBy>Sarah Carvill</cp:lastModifiedBy>
  <cp:revision>2</cp:revision>
  <dcterms:created xsi:type="dcterms:W3CDTF">2024-02-29T13:07:00Z</dcterms:created>
  <dcterms:modified xsi:type="dcterms:W3CDTF">2024-02-2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f18b82-6388-49b0-9adc-5d915add69d5_Enabled">
    <vt:lpwstr>true</vt:lpwstr>
  </property>
  <property fmtid="{D5CDD505-2E9C-101B-9397-08002B2CF9AE}" pid="3" name="MSIP_Label_cbf18b82-6388-49b0-9adc-5d915add69d5_SetDate">
    <vt:lpwstr>2022-12-02T15:10:59Z</vt:lpwstr>
  </property>
  <property fmtid="{D5CDD505-2E9C-101B-9397-08002B2CF9AE}" pid="4" name="MSIP_Label_cbf18b82-6388-49b0-9adc-5d915add69d5_Method">
    <vt:lpwstr>Privileged</vt:lpwstr>
  </property>
  <property fmtid="{D5CDD505-2E9C-101B-9397-08002B2CF9AE}" pid="5" name="MSIP_Label_cbf18b82-6388-49b0-9adc-5d915add69d5_Name">
    <vt:lpwstr>Public</vt:lpwstr>
  </property>
  <property fmtid="{D5CDD505-2E9C-101B-9397-08002B2CF9AE}" pid="6" name="MSIP_Label_cbf18b82-6388-49b0-9adc-5d915add69d5_SiteId">
    <vt:lpwstr>f6aec7ed-3b3a-4826-99e1-1b3134e6b856</vt:lpwstr>
  </property>
  <property fmtid="{D5CDD505-2E9C-101B-9397-08002B2CF9AE}" pid="7" name="MSIP_Label_cbf18b82-6388-49b0-9adc-5d915add69d5_ActionId">
    <vt:lpwstr>41456d47-3a21-4e9a-90f9-5aa0daddc8a0</vt:lpwstr>
  </property>
  <property fmtid="{D5CDD505-2E9C-101B-9397-08002B2CF9AE}" pid="8" name="MSIP_Label_cbf18b82-6388-49b0-9adc-5d915add69d5_ContentBits">
    <vt:lpwstr>0</vt:lpwstr>
  </property>
  <property fmtid="{D5CDD505-2E9C-101B-9397-08002B2CF9AE}" pid="9" name="ContentTypeId">
    <vt:lpwstr>0x0101009DB96FC9E107A442BA40D9CACEB0D926</vt:lpwstr>
  </property>
</Properties>
</file>